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10B92E" w14:textId="77777777" w:rsidR="00360A28" w:rsidRDefault="00360A28" w:rsidP="00360A28">
      <w:r>
        <w:t>-- Table: sponsor</w:t>
      </w:r>
    </w:p>
    <w:p w14:paraId="289D089B" w14:textId="77777777" w:rsidR="00360A28" w:rsidRDefault="00360A28" w:rsidP="00360A28">
      <w:r>
        <w:t>CREATE TABLE sponsor (</w:t>
      </w:r>
    </w:p>
    <w:p w14:paraId="2B5FF58E" w14:textId="77777777" w:rsidR="00360A28" w:rsidRDefault="00360A28" w:rsidP="00360A28">
      <w:r>
        <w:t xml:space="preserve">    sponsor_id INT PRIMARY KEY,</w:t>
      </w:r>
    </w:p>
    <w:p w14:paraId="1B5C1ADC" w14:textId="77777777" w:rsidR="00360A28" w:rsidRDefault="00360A28" w:rsidP="00360A28">
      <w:r>
        <w:t xml:space="preserve">    sponsor_name VARCHAR2(50) NOT NULL,</w:t>
      </w:r>
    </w:p>
    <w:p w14:paraId="377F2E55" w14:textId="77777777" w:rsidR="00360A28" w:rsidRDefault="00360A28" w:rsidP="00360A28">
      <w:r>
        <w:t xml:space="preserve">    sponsor_contact VARCHAR2(13) NOT NULL CHECK </w:t>
      </w:r>
      <w:r w:rsidRPr="003F093E">
        <w:t>(sponsor_contact NOT LIKE '% %')</w:t>
      </w:r>
      <w:r>
        <w:t>,</w:t>
      </w:r>
    </w:p>
    <w:p w14:paraId="25214680" w14:textId="77777777" w:rsidR="00360A28" w:rsidRDefault="00360A28" w:rsidP="00360A28">
      <w:r>
        <w:t xml:space="preserve">    sponsorship_type VARCHAR2(25) NOT NULL</w:t>
      </w:r>
    </w:p>
    <w:p w14:paraId="089A6B41" w14:textId="77777777" w:rsidR="00360A28" w:rsidRDefault="00360A28" w:rsidP="00360A28">
      <w:r>
        <w:t>);</w:t>
      </w:r>
    </w:p>
    <w:p w14:paraId="27114C6B" w14:textId="77777777" w:rsidR="00360A28" w:rsidRDefault="00360A28" w:rsidP="00360A28"/>
    <w:p w14:paraId="5DAD7A5D" w14:textId="77777777" w:rsidR="00360A28" w:rsidRDefault="00360A28" w:rsidP="00360A28">
      <w:r>
        <w:t>INSERT INTO sponsor VALUES (1, 'John Doe', '+1234567890', 'Gold');</w:t>
      </w:r>
    </w:p>
    <w:p w14:paraId="633C254A" w14:textId="77777777" w:rsidR="00360A28" w:rsidRDefault="00360A28" w:rsidP="00360A28">
      <w:r>
        <w:t>INSERT INTO sponsor VALUES (2, 'Jane Smith', '+1987654321', 'Silver');</w:t>
      </w:r>
    </w:p>
    <w:p w14:paraId="156F6A1E" w14:textId="77777777" w:rsidR="00360A28" w:rsidRDefault="00360A28" w:rsidP="00360A28">
      <w:r>
        <w:t>INSERT INTO sponsor VALUES (3, 'Alice Johnson', '+1555555555', 'Bronze');</w:t>
      </w:r>
    </w:p>
    <w:p w14:paraId="6E46B964" w14:textId="77777777" w:rsidR="00360A28" w:rsidRDefault="00360A28" w:rsidP="00360A28">
      <w:r>
        <w:t>INSERT INTO sponsor VALUES (4, 'Bob Brown', '+16666666666', 'Platinum');</w:t>
      </w:r>
    </w:p>
    <w:p w14:paraId="2A432FE2" w14:textId="77777777" w:rsidR="00360A28" w:rsidRDefault="00360A28" w:rsidP="00360A28">
      <w:r>
        <w:t>INSERT INTO sponsor VALUES (5, 'Eva White', '+17777777777', 'Gold');</w:t>
      </w:r>
    </w:p>
    <w:p w14:paraId="6E90C2FF" w14:textId="77777777" w:rsidR="00360A28" w:rsidRDefault="00360A28" w:rsidP="00360A28">
      <w:r>
        <w:t>INSERT INTO sponsor VALUES (6, 'Michael Lee', '+18888888888', 'Silver');</w:t>
      </w:r>
    </w:p>
    <w:p w14:paraId="42959EEE" w14:textId="77777777" w:rsidR="00360A28" w:rsidRDefault="00360A28" w:rsidP="00360A28">
      <w:r>
        <w:t>INSERT INTO sponsor VALUES (7, 'Emma Davis', '+19999999999', 'Bronze');</w:t>
      </w:r>
    </w:p>
    <w:p w14:paraId="00FEF8B1" w14:textId="77777777" w:rsidR="00360A28" w:rsidRDefault="00360A28" w:rsidP="00360A28">
      <w:r>
        <w:t>INSERT INTO sponsor VALUES (8, 'James Wilson', '+18888888888', 'Platinum');</w:t>
      </w:r>
    </w:p>
    <w:p w14:paraId="509744D0" w14:textId="77777777" w:rsidR="00360A28" w:rsidRDefault="00360A28" w:rsidP="00360A28">
      <w:r>
        <w:t>INSERT INTO sponsor VALUES (9, 'Olivia Miller', '+17777777777', 'Gold');</w:t>
      </w:r>
    </w:p>
    <w:p w14:paraId="5637C757" w14:textId="77777777" w:rsidR="00360A28" w:rsidRDefault="00360A28" w:rsidP="00360A28">
      <w:r>
        <w:t>INSERT INTO sponsor VALUES (10, 'William Taylor', '+1555555555', 'Silver');</w:t>
      </w:r>
    </w:p>
    <w:p w14:paraId="34E72980" w14:textId="77777777" w:rsidR="00360A28" w:rsidRDefault="00360A28" w:rsidP="00360A28"/>
    <w:p w14:paraId="232FE5A0" w14:textId="77777777" w:rsidR="00360A28" w:rsidRDefault="00360A28" w:rsidP="00360A28">
      <w:r>
        <w:t>-- Table: veterinary</w:t>
      </w:r>
    </w:p>
    <w:p w14:paraId="7F88E198" w14:textId="77777777" w:rsidR="00360A28" w:rsidRDefault="00360A28" w:rsidP="00360A28">
      <w:r>
        <w:t>CREATE TABLE veterinary (</w:t>
      </w:r>
    </w:p>
    <w:p w14:paraId="41438672" w14:textId="77777777" w:rsidR="00360A28" w:rsidRDefault="00360A28" w:rsidP="00360A28">
      <w:r>
        <w:t xml:space="preserve">    vet_id INT PRIMARY KEY,</w:t>
      </w:r>
    </w:p>
    <w:p w14:paraId="56899190" w14:textId="77777777" w:rsidR="00360A28" w:rsidRDefault="00360A28" w:rsidP="00360A28">
      <w:r>
        <w:t xml:space="preserve">    vet_name VARCHAR2(50) NOT NULL,</w:t>
      </w:r>
    </w:p>
    <w:p w14:paraId="76A22C75" w14:textId="77777777" w:rsidR="00360A28" w:rsidRDefault="00360A28" w:rsidP="00360A28">
      <w:r>
        <w:t xml:space="preserve">    vet_contact VARCHAR2(13) NOT NULL CHECK </w:t>
      </w:r>
      <w:r w:rsidRPr="003F093E">
        <w:t>(</w:t>
      </w:r>
      <w:r>
        <w:t xml:space="preserve">vet_contact </w:t>
      </w:r>
      <w:r w:rsidRPr="003F093E">
        <w:t>NOT LIKE '% %')</w:t>
      </w:r>
      <w:r>
        <w:t>,</w:t>
      </w:r>
    </w:p>
    <w:p w14:paraId="46907AF7" w14:textId="77777777" w:rsidR="00360A28" w:rsidRDefault="00360A28" w:rsidP="00360A28">
      <w:r>
        <w:t xml:space="preserve">    education VARCHAR2(50),</w:t>
      </w:r>
    </w:p>
    <w:p w14:paraId="2FCA3650" w14:textId="77777777" w:rsidR="00360A28" w:rsidRDefault="00360A28" w:rsidP="00360A28">
      <w:r>
        <w:t xml:space="preserve">    work_exp INT</w:t>
      </w:r>
    </w:p>
    <w:p w14:paraId="7B927A11" w14:textId="77777777" w:rsidR="00360A28" w:rsidRDefault="00360A28" w:rsidP="00360A28">
      <w:r>
        <w:t>);</w:t>
      </w:r>
    </w:p>
    <w:p w14:paraId="3D61EAAB" w14:textId="77777777" w:rsidR="00360A28" w:rsidRDefault="00360A28" w:rsidP="00360A28">
      <w:r>
        <w:t>INSERT INTO veterinary VALUES (1, 'Dr. Smith', '+1234567890', 'Doctor of Veterinary Medicine', 10);</w:t>
      </w:r>
    </w:p>
    <w:p w14:paraId="70746BC6" w14:textId="77777777" w:rsidR="00360A28" w:rsidRDefault="00360A28" w:rsidP="00360A28">
      <w:r>
        <w:t>INSERT INTO veterinary VALUES (2, 'Dr. Johnson', '+1987654321', 'Veterinary Science', 8);</w:t>
      </w:r>
    </w:p>
    <w:p w14:paraId="3D5779F9" w14:textId="77777777" w:rsidR="00360A28" w:rsidRDefault="00360A28" w:rsidP="00360A28">
      <w:r>
        <w:t>INSERT INTO veterinary VALUES (3, 'Dr. Williams', '+1555555555', 'Veterinary Surgery', 12);</w:t>
      </w:r>
    </w:p>
    <w:p w14:paraId="5FEF26CA" w14:textId="77777777" w:rsidR="00360A28" w:rsidRDefault="00360A28" w:rsidP="00360A28">
      <w:r>
        <w:t>INSERT INTO veterinary VALUES (4, 'Dr. Brown', '+16666666666', 'Veterinary Pathobiology', 15);</w:t>
      </w:r>
    </w:p>
    <w:p w14:paraId="74AFEB59" w14:textId="77777777" w:rsidR="00360A28" w:rsidRDefault="00360A28" w:rsidP="00360A28">
      <w:r>
        <w:lastRenderedPageBreak/>
        <w:t>INSERT INTO veterinary VALUES (5, 'Dr. Wilson', '+17777777777', 'Veterinary Oncology', 18);</w:t>
      </w:r>
    </w:p>
    <w:p w14:paraId="1BE4989D" w14:textId="77777777" w:rsidR="00360A28" w:rsidRDefault="00360A28" w:rsidP="00360A28">
      <w:r>
        <w:t>INSERT INTO veterinary VALUES (6, 'Dr. Lee', '+18888888888', 'Animal Behavior and Welfare', 7);</w:t>
      </w:r>
    </w:p>
    <w:p w14:paraId="2BBF8C70" w14:textId="77777777" w:rsidR="00360A28" w:rsidRDefault="00360A28" w:rsidP="00360A28">
      <w:r>
        <w:t>INSERT INTO veterinary VALUES (7, 'Dr. Martinez', '+19999999999', 'Veterinary Dermatology', 11);</w:t>
      </w:r>
    </w:p>
    <w:p w14:paraId="6E7B7083" w14:textId="77777777" w:rsidR="00360A28" w:rsidRDefault="00360A28" w:rsidP="00360A28">
      <w:r>
        <w:t>INSERT INTO veterinary VALUES (8, 'Dr. Garcia', '+18888888888', 'Veterinary Radiology', 14);</w:t>
      </w:r>
    </w:p>
    <w:p w14:paraId="10984AE7" w14:textId="77777777" w:rsidR="00360A28" w:rsidRDefault="00360A28" w:rsidP="00360A28">
      <w:r>
        <w:t>INSERT INTO veterinary VALUES (9, 'Dr. Anderson', '+17777777777', 'Small Animal Internal Medicine', 20);</w:t>
      </w:r>
    </w:p>
    <w:p w14:paraId="3D7E3664" w14:textId="77777777" w:rsidR="00360A28" w:rsidRDefault="00360A28" w:rsidP="00360A28">
      <w:r>
        <w:t>INSERT INTO veterinary VALUES (10, 'Dr. Taylor', '+1555555555', 'Equine Medicine', 9);</w:t>
      </w:r>
    </w:p>
    <w:p w14:paraId="2DF97631" w14:textId="77777777" w:rsidR="00360A28" w:rsidRDefault="00360A28" w:rsidP="00360A28"/>
    <w:p w14:paraId="563803CD" w14:textId="77777777" w:rsidR="00360A28" w:rsidRDefault="00360A28" w:rsidP="00360A28">
      <w:r>
        <w:t>-- Table: nutrition</w:t>
      </w:r>
    </w:p>
    <w:p w14:paraId="3DF6ACAF" w14:textId="77777777" w:rsidR="00360A28" w:rsidRDefault="00360A28" w:rsidP="00360A28">
      <w:r>
        <w:t>CREATE TABLE nutrition (</w:t>
      </w:r>
    </w:p>
    <w:p w14:paraId="3B4B8DEA" w14:textId="77777777" w:rsidR="00360A28" w:rsidRDefault="00360A28" w:rsidP="00360A28">
      <w:r>
        <w:t xml:space="preserve">    food_id INT PRIMARY KEY,</w:t>
      </w:r>
    </w:p>
    <w:p w14:paraId="5C9029C4" w14:textId="77777777" w:rsidR="00360A28" w:rsidRDefault="00360A28" w:rsidP="00360A28">
      <w:r>
        <w:t xml:space="preserve">    food_type VARCHAR2(25) NOT NULL,</w:t>
      </w:r>
    </w:p>
    <w:p w14:paraId="219F234A" w14:textId="77777777" w:rsidR="00360A28" w:rsidRDefault="00360A28" w:rsidP="00360A28">
      <w:r>
        <w:t xml:space="preserve">    food_quantity INT</w:t>
      </w:r>
    </w:p>
    <w:p w14:paraId="7119949D" w14:textId="77777777" w:rsidR="00360A28" w:rsidRDefault="00360A28" w:rsidP="00360A28">
      <w:r>
        <w:t>);</w:t>
      </w:r>
    </w:p>
    <w:p w14:paraId="7D6736DB" w14:textId="77777777" w:rsidR="00360A28" w:rsidRDefault="00360A28" w:rsidP="00360A28">
      <w:r>
        <w:t>INSERT INTO nutrition VALUES (1, 'Dry Food', 100);</w:t>
      </w:r>
    </w:p>
    <w:p w14:paraId="7BB05815" w14:textId="77777777" w:rsidR="00360A28" w:rsidRDefault="00360A28" w:rsidP="00360A28">
      <w:r>
        <w:t>INSERT INTO nutrition VALUES (2, 'Canned Food', 50);</w:t>
      </w:r>
    </w:p>
    <w:p w14:paraId="37300674" w14:textId="77777777" w:rsidR="00360A28" w:rsidRDefault="00360A28" w:rsidP="00360A28">
      <w:r>
        <w:t>INSERT INTO nutrition VALUES (3, 'Raw Food', 75);</w:t>
      </w:r>
    </w:p>
    <w:p w14:paraId="48746E7A" w14:textId="77777777" w:rsidR="00360A28" w:rsidRDefault="00360A28" w:rsidP="00360A28">
      <w:r>
        <w:t>INSERT INTO nutrition VALUES (4, 'Wet Food', 80);</w:t>
      </w:r>
    </w:p>
    <w:p w14:paraId="35BF0C19" w14:textId="77777777" w:rsidR="00360A28" w:rsidRDefault="00360A28" w:rsidP="00360A28">
      <w:r>
        <w:t>INSERT INTO nutrition VALUES (5, 'Grain-Free Food', 90);</w:t>
      </w:r>
    </w:p>
    <w:p w14:paraId="7D3FE362" w14:textId="77777777" w:rsidR="00360A28" w:rsidRDefault="00360A28" w:rsidP="00360A28">
      <w:r>
        <w:t>INSERT INTO nutrition VALUES (6, 'Homemade Food', 60);</w:t>
      </w:r>
    </w:p>
    <w:p w14:paraId="170331AC" w14:textId="77777777" w:rsidR="00360A28" w:rsidRDefault="00360A28" w:rsidP="00360A28">
      <w:r>
        <w:t>INSERT INTO nutrition VALUES (7, 'Vegetarian Food', 40);</w:t>
      </w:r>
    </w:p>
    <w:p w14:paraId="70954BC1" w14:textId="77777777" w:rsidR="00360A28" w:rsidRDefault="00360A28" w:rsidP="00360A28">
      <w:r>
        <w:t>INSERT INTO nutrition VALUES (8, 'Organic Food', 70);</w:t>
      </w:r>
    </w:p>
    <w:p w14:paraId="2A8814C4" w14:textId="77777777" w:rsidR="00360A28" w:rsidRDefault="00360A28" w:rsidP="00360A28">
      <w:r>
        <w:t>INSERT INTO nutrition VALUES (9, 'Senior Food', 55);</w:t>
      </w:r>
    </w:p>
    <w:p w14:paraId="41915B2D" w14:textId="77777777" w:rsidR="00360A28" w:rsidRDefault="00360A28" w:rsidP="00360A28">
      <w:r>
        <w:t>INSERT INTO nutrition VALUES (10, 'Puppy Food', 65);</w:t>
      </w:r>
    </w:p>
    <w:p w14:paraId="00639B21" w14:textId="77777777" w:rsidR="00360A28" w:rsidRDefault="00360A28" w:rsidP="00360A28"/>
    <w:p w14:paraId="0842E2EF" w14:textId="77777777" w:rsidR="00360A28" w:rsidRDefault="00360A28" w:rsidP="00360A28">
      <w:r>
        <w:t>-- Table: vaccination</w:t>
      </w:r>
    </w:p>
    <w:p w14:paraId="0908A92B" w14:textId="77777777" w:rsidR="00360A28" w:rsidRDefault="00360A28" w:rsidP="00360A28">
      <w:r>
        <w:t>CREATE TABLE vaccination (</w:t>
      </w:r>
    </w:p>
    <w:p w14:paraId="2C4E9D45" w14:textId="77777777" w:rsidR="00360A28" w:rsidRDefault="00360A28" w:rsidP="00360A28">
      <w:r>
        <w:t xml:space="preserve">    vaccination_id INT PRIMARY KEY,</w:t>
      </w:r>
    </w:p>
    <w:p w14:paraId="5EF435A9" w14:textId="77777777" w:rsidR="00360A28" w:rsidRDefault="00360A28" w:rsidP="00360A28">
      <w:r>
        <w:t xml:space="preserve">    vaccination_name VARCHAR2(50) NOT NULL,</w:t>
      </w:r>
    </w:p>
    <w:p w14:paraId="59BB8649" w14:textId="77777777" w:rsidR="00360A28" w:rsidRDefault="00360A28" w:rsidP="00360A28">
      <w:r>
        <w:t xml:space="preserve">    vaccination_date DATE NOT NULL,</w:t>
      </w:r>
    </w:p>
    <w:p w14:paraId="0A1B7BF5" w14:textId="77777777" w:rsidR="00360A28" w:rsidRDefault="00360A28" w:rsidP="00360A28">
      <w:r>
        <w:t xml:space="preserve">    vaccination_dosage VARCHAR2(25) NOT NULL</w:t>
      </w:r>
    </w:p>
    <w:p w14:paraId="5B6F2CE2" w14:textId="77777777" w:rsidR="00360A28" w:rsidRDefault="00360A28" w:rsidP="00360A28">
      <w:r>
        <w:lastRenderedPageBreak/>
        <w:t>);</w:t>
      </w:r>
    </w:p>
    <w:p w14:paraId="5319D3DC" w14:textId="77777777" w:rsidR="00360A28" w:rsidRDefault="00360A28" w:rsidP="00360A28">
      <w:r>
        <w:t>INSERT INTO vaccination VALUES (1, 'Rabies', TO_DATE('2023-01-15', 'YYYY-MM-DD'), '1st dose');</w:t>
      </w:r>
    </w:p>
    <w:p w14:paraId="20E17F22" w14:textId="77777777" w:rsidR="00360A28" w:rsidRDefault="00360A28" w:rsidP="00360A28">
      <w:r>
        <w:t>INSERT INTO vaccination VALUES (2, 'Canine Distemper', TO_DATE('2023-02-10', 'YYYY-MM-DD'), 'Booster');</w:t>
      </w:r>
    </w:p>
    <w:p w14:paraId="05D6F786" w14:textId="77777777" w:rsidR="00360A28" w:rsidRDefault="00360A28" w:rsidP="00360A28">
      <w:r>
        <w:t>INSERT INTO vaccination VALUES (3, 'Feline Calicivirus', TO_DATE('2023-03-05', 'YYYY-MM-DD'), 'Initial');</w:t>
      </w:r>
    </w:p>
    <w:p w14:paraId="22E27DB0" w14:textId="77777777" w:rsidR="00360A28" w:rsidRDefault="00360A28" w:rsidP="00360A28">
      <w:r>
        <w:t>INSERT INTO vaccination VALUES (4, 'Canine Parvovirus', TO_DATE('2023-04-20', 'YYYY-MM-DD'), 'Booster');</w:t>
      </w:r>
    </w:p>
    <w:p w14:paraId="65FC90A4" w14:textId="77777777" w:rsidR="00360A28" w:rsidRDefault="00360A28" w:rsidP="00360A28">
      <w:r>
        <w:t>INSERT INTO vaccination VALUES (5, 'Feline Panleukopenia', TO_DATE('2023-05-12', 'YYYY-MM-DD'), 'Initial');</w:t>
      </w:r>
    </w:p>
    <w:p w14:paraId="2545DD43" w14:textId="77777777" w:rsidR="00360A28" w:rsidRDefault="00360A28" w:rsidP="00360A28">
      <w:r>
        <w:t>INSERT INTO vaccination VALUES (6, 'Canine Hepatitis', TO_DATE('2023-06-08', 'YYYY-MM-DD'), 'Booster');</w:t>
      </w:r>
    </w:p>
    <w:p w14:paraId="04462C95" w14:textId="77777777" w:rsidR="00360A28" w:rsidRDefault="00360A28" w:rsidP="00360A28">
      <w:r>
        <w:t>INSERT INTO vaccination VALUES (7, 'Feline Leukemia', TO_DATE('2023-07-25', 'YYYY-MM-DD'), 'Initial');</w:t>
      </w:r>
    </w:p>
    <w:p w14:paraId="1329106C" w14:textId="77777777" w:rsidR="00360A28" w:rsidRDefault="00360A28" w:rsidP="00360A28">
      <w:r>
        <w:t>INSERT INTO vaccination VALUES (8, 'Canine Bordetella', TO_DATE('2023-08-18', 'YYYY-MM-DD'), 'Booster');</w:t>
      </w:r>
    </w:p>
    <w:p w14:paraId="2967ACDE" w14:textId="77777777" w:rsidR="00360A28" w:rsidRDefault="00360A28" w:rsidP="00360A28">
      <w:r>
        <w:t>INSERT INTO vaccination VALUES (9, 'Canine Influenza', TO_DATE('2023-09-03', 'YYYY-MM-DD'), 'Initial');</w:t>
      </w:r>
    </w:p>
    <w:p w14:paraId="095F8BE1" w14:textId="77777777" w:rsidR="00360A28" w:rsidRDefault="00360A28" w:rsidP="00360A28">
      <w:r>
        <w:t>INSERT INTO vaccination VALUES (10, 'Feline Rabies', TO_DATE('2023-10-30', 'YYYY-MM-DD'), 'Booster');</w:t>
      </w:r>
    </w:p>
    <w:p w14:paraId="3185F84D" w14:textId="77777777" w:rsidR="00360A28" w:rsidRDefault="00360A28" w:rsidP="00360A28"/>
    <w:p w14:paraId="7B937956" w14:textId="77777777" w:rsidR="00360A28" w:rsidRDefault="00360A28" w:rsidP="00360A28">
      <w:r>
        <w:t>-- Table: shelter_branch</w:t>
      </w:r>
    </w:p>
    <w:p w14:paraId="63A2D080" w14:textId="77777777" w:rsidR="00360A28" w:rsidRDefault="00360A28" w:rsidP="00360A28">
      <w:r>
        <w:t>CREATE TABLE shelter_branch (</w:t>
      </w:r>
    </w:p>
    <w:p w14:paraId="7825ACDE" w14:textId="77777777" w:rsidR="00360A28" w:rsidRDefault="00360A28" w:rsidP="00360A28">
      <w:r>
        <w:t xml:space="preserve">    shelter_id INT PRIMARY KEY,</w:t>
      </w:r>
    </w:p>
    <w:p w14:paraId="5865AFD7" w14:textId="77777777" w:rsidR="00360A28" w:rsidRDefault="00360A28" w:rsidP="00360A28">
      <w:r>
        <w:t xml:space="preserve">    shelter_name VARCHAR2(50) NOT NULL,</w:t>
      </w:r>
    </w:p>
    <w:p w14:paraId="5017BA39" w14:textId="77777777" w:rsidR="00360A28" w:rsidRDefault="00360A28" w:rsidP="00360A28">
      <w:r>
        <w:t xml:space="preserve">    shelter_loc VARCHAR2(25) NOT NULL,</w:t>
      </w:r>
    </w:p>
    <w:p w14:paraId="395004DC" w14:textId="77777777" w:rsidR="00360A28" w:rsidRDefault="00360A28" w:rsidP="00360A28">
      <w:r>
        <w:t xml:space="preserve">    pincode CHAR(6) NOT NULL CHECK (LENGTH(pincode) = 6),</w:t>
      </w:r>
    </w:p>
    <w:p w14:paraId="4DD731D4" w14:textId="77777777" w:rsidR="00360A28" w:rsidRDefault="00360A28" w:rsidP="00360A28">
      <w:r>
        <w:t xml:space="preserve">    shelter_contact VARCHAR2(13) NOT NULL CHECK </w:t>
      </w:r>
      <w:r w:rsidRPr="003F093E">
        <w:t>(</w:t>
      </w:r>
      <w:r>
        <w:t xml:space="preserve">shelter_contact </w:t>
      </w:r>
      <w:r w:rsidRPr="003F093E">
        <w:t>NOT LIKE '% %')</w:t>
      </w:r>
    </w:p>
    <w:p w14:paraId="539F7DE9" w14:textId="77777777" w:rsidR="00360A28" w:rsidRDefault="00360A28" w:rsidP="00360A28">
      <w:r>
        <w:t>);</w:t>
      </w:r>
    </w:p>
    <w:p w14:paraId="28AE4311" w14:textId="77777777" w:rsidR="00360A28" w:rsidRDefault="00360A28" w:rsidP="00360A28"/>
    <w:p w14:paraId="404F9A79" w14:textId="77777777" w:rsidR="00360A28" w:rsidRDefault="00360A28" w:rsidP="00360A28">
      <w:r>
        <w:t>INSERT INTO shelter_branch VALUES (1, 'Shelter A', 'Location A', '123456', '+1234567890');</w:t>
      </w:r>
    </w:p>
    <w:p w14:paraId="48E5EFBE" w14:textId="77777777" w:rsidR="00360A28" w:rsidRDefault="00360A28" w:rsidP="00360A28">
      <w:r>
        <w:t>INSERT INTO shelter_branch VALUES (2, 'Shelter B', 'Location B', '234567', '+2345678901');</w:t>
      </w:r>
    </w:p>
    <w:p w14:paraId="382B396B" w14:textId="77777777" w:rsidR="00360A28" w:rsidRDefault="00360A28" w:rsidP="00360A28">
      <w:r>
        <w:t>INSERT INTO shelter_branch VALUES (3, 'Shelter C', 'Location C', '345678', '+3456789012');</w:t>
      </w:r>
    </w:p>
    <w:p w14:paraId="6D469F33" w14:textId="77777777" w:rsidR="00360A28" w:rsidRDefault="00360A28" w:rsidP="00360A28">
      <w:r>
        <w:t>INSERT INTO shelter_branch VALUES (4, 'Shelter D', 'Location D', '456789', '+4567890123');</w:t>
      </w:r>
    </w:p>
    <w:p w14:paraId="495665DB" w14:textId="77777777" w:rsidR="00360A28" w:rsidRDefault="00360A28" w:rsidP="00360A28">
      <w:r>
        <w:lastRenderedPageBreak/>
        <w:t>INSERT INTO shelter_branch VALUES (5, 'Shelter E', 'Location E', '567890', '+5678901234');</w:t>
      </w:r>
    </w:p>
    <w:p w14:paraId="128E65FE" w14:textId="77777777" w:rsidR="00360A28" w:rsidRDefault="00360A28" w:rsidP="00360A28">
      <w:r>
        <w:t>INSERT INTO shelter_branch VALUES (6, 'Shelter F', 'Location F', '678901', '+6789012345');</w:t>
      </w:r>
    </w:p>
    <w:p w14:paraId="7BEB762B" w14:textId="77777777" w:rsidR="00360A28" w:rsidRDefault="00360A28" w:rsidP="00360A28">
      <w:r>
        <w:t>INSERT INTO shelter_branch VALUES (7, 'Shelter G', 'Location G', '789012', '+7890123456');</w:t>
      </w:r>
    </w:p>
    <w:p w14:paraId="132158F8" w14:textId="77777777" w:rsidR="00360A28" w:rsidRDefault="00360A28" w:rsidP="00360A28">
      <w:r>
        <w:t>INSERT INTO shelter_branch VALUES (8, 'Shelter H', 'Location H', '890123', '+8901234567');</w:t>
      </w:r>
    </w:p>
    <w:p w14:paraId="015ED3A0" w14:textId="77777777" w:rsidR="00360A28" w:rsidRDefault="00360A28" w:rsidP="00360A28">
      <w:r>
        <w:t>INSERT INTO shelter_branch VALUES (9, 'Shelter I', 'Location I', '901234', '+9012345678');</w:t>
      </w:r>
    </w:p>
    <w:p w14:paraId="2DE95713" w14:textId="77777777" w:rsidR="00360A28" w:rsidRDefault="00360A28" w:rsidP="00360A28">
      <w:r>
        <w:t>INSERT INTO shelter_branch VALUES (10, 'Shelter J', 'Location J', '012345', '+0123456789');</w:t>
      </w:r>
    </w:p>
    <w:p w14:paraId="6BBE4559" w14:textId="77777777" w:rsidR="00360A28" w:rsidRDefault="00360A28" w:rsidP="00360A28"/>
    <w:p w14:paraId="7D775DAE" w14:textId="77777777" w:rsidR="00360A28" w:rsidRDefault="00360A28" w:rsidP="00360A28"/>
    <w:p w14:paraId="6751C57C" w14:textId="77777777" w:rsidR="00360A28" w:rsidRDefault="00360A28" w:rsidP="00360A28">
      <w:r>
        <w:t>-- Table: animal_features</w:t>
      </w:r>
    </w:p>
    <w:p w14:paraId="471207D4" w14:textId="77777777" w:rsidR="00360A28" w:rsidRDefault="00360A28" w:rsidP="00360A28">
      <w:r>
        <w:t>-- Create the animal_features table</w:t>
      </w:r>
    </w:p>
    <w:p w14:paraId="19C32B6E" w14:textId="77777777" w:rsidR="00360A28" w:rsidRDefault="00360A28" w:rsidP="00360A28">
      <w:r>
        <w:t>CREATE TABLE animal_features (</w:t>
      </w:r>
    </w:p>
    <w:p w14:paraId="6F65E583" w14:textId="77777777" w:rsidR="00360A28" w:rsidRDefault="00360A28" w:rsidP="00360A28">
      <w:r>
        <w:t xml:space="preserve">    animal_features_id INT PRIMARY KEY,</w:t>
      </w:r>
    </w:p>
    <w:p w14:paraId="3322C887" w14:textId="77777777" w:rsidR="00360A28" w:rsidRDefault="00360A28" w:rsidP="00360A28">
      <w:r>
        <w:t xml:space="preserve">    a_color VARCHAR2(50) NOT NULL,</w:t>
      </w:r>
    </w:p>
    <w:p w14:paraId="5873B949" w14:textId="77777777" w:rsidR="00360A28" w:rsidRDefault="00360A28" w:rsidP="00360A28">
      <w:r>
        <w:t xml:space="preserve">    a_weight DECIMAL NOT NULL,</w:t>
      </w:r>
    </w:p>
    <w:p w14:paraId="6A9801FB" w14:textId="77777777" w:rsidR="00360A28" w:rsidRDefault="00360A28" w:rsidP="00360A28">
      <w:r>
        <w:t xml:space="preserve">    a_height DECIMAL NOT NULL,</w:t>
      </w:r>
    </w:p>
    <w:p w14:paraId="6490D991" w14:textId="77777777" w:rsidR="00360A28" w:rsidRDefault="00360A28" w:rsidP="00360A28">
      <w:r>
        <w:t xml:space="preserve">    a_eye_color VARCHAR2(50) NOT NULL,</w:t>
      </w:r>
    </w:p>
    <w:p w14:paraId="23F77249" w14:textId="77777777" w:rsidR="00360A28" w:rsidRDefault="00360A28" w:rsidP="00360A28">
      <w:r>
        <w:t xml:space="preserve">    a_condition VARCHAR2(25) NOT NULL</w:t>
      </w:r>
    </w:p>
    <w:p w14:paraId="66E80F7E" w14:textId="77777777" w:rsidR="00360A28" w:rsidRDefault="00360A28" w:rsidP="00360A28">
      <w:r>
        <w:t>);</w:t>
      </w:r>
    </w:p>
    <w:p w14:paraId="6FA73EB8" w14:textId="77777777" w:rsidR="00360A28" w:rsidRDefault="00360A28" w:rsidP="00360A28"/>
    <w:p w14:paraId="7E1E12E6" w14:textId="77777777" w:rsidR="00360A28" w:rsidRDefault="00360A28" w:rsidP="00360A28">
      <w:r>
        <w:t>-- Insert 10 tuples into the animal_features table</w:t>
      </w:r>
    </w:p>
    <w:p w14:paraId="62C7FDB6" w14:textId="77777777" w:rsidR="00360A28" w:rsidRDefault="00360A28" w:rsidP="00360A28">
      <w:r>
        <w:t>INSERT INTO animal_features VALUES (1, 'Brown', 12.5, 30.5, 'Blue', 'Healthy');</w:t>
      </w:r>
    </w:p>
    <w:p w14:paraId="2D5D0835" w14:textId="77777777" w:rsidR="00360A28" w:rsidRDefault="00360A28" w:rsidP="00360A28">
      <w:r>
        <w:t>INSERT INTO animal_features VALUES (2, 'Black', 20.2, 35.0, 'Brown', 'Underweight');</w:t>
      </w:r>
    </w:p>
    <w:p w14:paraId="6510B1F8" w14:textId="77777777" w:rsidR="00360A28" w:rsidRDefault="00360A28" w:rsidP="00360A28">
      <w:r>
        <w:t>INSERT INTO animal_features VALUES (3, 'White', 8.0, 25.0, 'Green', 'Healthy');</w:t>
      </w:r>
    </w:p>
    <w:p w14:paraId="4C885354" w14:textId="77777777" w:rsidR="00360A28" w:rsidRDefault="00360A28" w:rsidP="00360A28">
      <w:r>
        <w:t>INSERT INTO animal_features VALUES (4, 'Gray', 15.0, 28.0, 'Amber', 'Overweight');</w:t>
      </w:r>
    </w:p>
    <w:p w14:paraId="24F1AE5C" w14:textId="77777777" w:rsidR="00360A28" w:rsidRDefault="00360A28" w:rsidP="00360A28">
      <w:r>
        <w:t>INSERT INTO animal_features VALUES (5, 'Golden', 18.9, 32.2, 'Hazel', 'Healthy');</w:t>
      </w:r>
    </w:p>
    <w:p w14:paraId="66BAC806" w14:textId="77777777" w:rsidR="00360A28" w:rsidRDefault="00360A28" w:rsidP="00360A28">
      <w:r>
        <w:t>INSERT INTO animal_features VALUES (6, 'Spotted', 10.7, 26.8, 'Gray', 'Underweight');</w:t>
      </w:r>
    </w:p>
    <w:p w14:paraId="26988EC2" w14:textId="77777777" w:rsidR="00360A28" w:rsidRDefault="00360A28" w:rsidP="00360A28">
      <w:r>
        <w:t>INSERT INTO animal_features VALUES (7, 'Tabby', 14.3, 29.5, 'Yellow', 'Healthy');</w:t>
      </w:r>
    </w:p>
    <w:p w14:paraId="45A976A0" w14:textId="77777777" w:rsidR="00360A28" w:rsidRDefault="00360A28" w:rsidP="00360A28">
      <w:r>
        <w:t>INSERT INTO animal_features VALUES (8, 'Orange', 16.8, 31.0, 'Blue', 'Overweight');</w:t>
      </w:r>
    </w:p>
    <w:p w14:paraId="1138C347" w14:textId="77777777" w:rsidR="00360A28" w:rsidRDefault="00360A28" w:rsidP="00360A28">
      <w:r>
        <w:t>INSERT INTO animal_features VALUES (9, 'Tan', 11.2, 27.0, 'Green', 'Healthy');</w:t>
      </w:r>
    </w:p>
    <w:p w14:paraId="49A82487" w14:textId="77777777" w:rsidR="00360A28" w:rsidRDefault="00360A28" w:rsidP="00360A28">
      <w:r>
        <w:t>INSERT INTO animal_features VALUES (10, 'Calico', 9.5, 24.8, 'Brown', 'Underweight');</w:t>
      </w:r>
    </w:p>
    <w:p w14:paraId="528E2F8D" w14:textId="77777777" w:rsidR="00360A28" w:rsidRDefault="00360A28" w:rsidP="00360A28"/>
    <w:p w14:paraId="33C30C44" w14:textId="77777777" w:rsidR="00360A28" w:rsidRDefault="00360A28" w:rsidP="00360A28"/>
    <w:p w14:paraId="5CBA5096" w14:textId="77777777" w:rsidR="00360A28" w:rsidRDefault="00360A28" w:rsidP="00360A28">
      <w:r>
        <w:t>-- Table: facilities</w:t>
      </w:r>
    </w:p>
    <w:p w14:paraId="72B27A0F" w14:textId="77777777" w:rsidR="00360A28" w:rsidRDefault="00360A28" w:rsidP="00360A28">
      <w:r>
        <w:t>-- Create the facilities table</w:t>
      </w:r>
    </w:p>
    <w:p w14:paraId="44017D0C" w14:textId="77777777" w:rsidR="00360A28" w:rsidRDefault="00360A28" w:rsidP="00360A28">
      <w:r>
        <w:t>CREATE TABLE facilities (</w:t>
      </w:r>
    </w:p>
    <w:p w14:paraId="082708E8" w14:textId="77777777" w:rsidR="00360A28" w:rsidRDefault="00360A28" w:rsidP="00360A28">
      <w:r>
        <w:t xml:space="preserve">    facilities_id INT PRIMARY KEY,</w:t>
      </w:r>
    </w:p>
    <w:p w14:paraId="5C8D7410" w14:textId="77777777" w:rsidR="00360A28" w:rsidRDefault="00360A28" w:rsidP="00360A28">
      <w:r>
        <w:t xml:space="preserve">    shelter_id INT REFERENCES shelter_branch(shelter_id),</w:t>
      </w:r>
    </w:p>
    <w:p w14:paraId="39AA641A" w14:textId="77777777" w:rsidR="00360A28" w:rsidRDefault="00360A28" w:rsidP="00360A28">
      <w:r>
        <w:t xml:space="preserve">    f_capacity INT NOT NULL,</w:t>
      </w:r>
    </w:p>
    <w:p w14:paraId="58CF0E90" w14:textId="77777777" w:rsidR="00360A28" w:rsidRDefault="00360A28" w:rsidP="00360A28">
      <w:r>
        <w:t xml:space="preserve">    f_ani_count INT NOT NULL,</w:t>
      </w:r>
    </w:p>
    <w:p w14:paraId="1A6E9157" w14:textId="77777777" w:rsidR="00360A28" w:rsidRDefault="00360A28" w:rsidP="00360A28">
      <w:r>
        <w:t xml:space="preserve">    f_area DECIMAL NOT NULL,</w:t>
      </w:r>
    </w:p>
    <w:p w14:paraId="1ECA8715" w14:textId="77777777" w:rsidR="00360A28" w:rsidRDefault="00360A28" w:rsidP="00360A28">
      <w:r>
        <w:t xml:space="preserve">    play_areas CHAR(1) NOT NULL,</w:t>
      </w:r>
    </w:p>
    <w:p w14:paraId="5AACE740" w14:textId="77777777" w:rsidR="00360A28" w:rsidRDefault="00360A28" w:rsidP="00360A28">
      <w:r>
        <w:t xml:space="preserve">    temp_control CHAR(1) NOT NULL,</w:t>
      </w:r>
    </w:p>
    <w:p w14:paraId="36306C0D" w14:textId="77777777" w:rsidR="00360A28" w:rsidRDefault="00360A28" w:rsidP="00360A28">
      <w:r>
        <w:t xml:space="preserve">    outdoor_space CHAR(1) NOT NULL</w:t>
      </w:r>
    </w:p>
    <w:p w14:paraId="7AADF47A" w14:textId="77777777" w:rsidR="00360A28" w:rsidRDefault="00360A28" w:rsidP="00360A28">
      <w:r>
        <w:t>);</w:t>
      </w:r>
    </w:p>
    <w:p w14:paraId="7E88F0A4" w14:textId="77777777" w:rsidR="00360A28" w:rsidRDefault="00360A28" w:rsidP="00360A28"/>
    <w:p w14:paraId="6684BB63" w14:textId="77777777" w:rsidR="00360A28" w:rsidRDefault="00360A28" w:rsidP="00360A28">
      <w:r>
        <w:t>-- Insert 10 tuples into the facilities table</w:t>
      </w:r>
    </w:p>
    <w:p w14:paraId="0D15AFE4" w14:textId="77777777" w:rsidR="00360A28" w:rsidRDefault="00360A28" w:rsidP="00360A28">
      <w:r>
        <w:t>INSERT INTO facilities VALUES (1, 1, 50, 30, 250.5, 'Y', 'N', 'Y');</w:t>
      </w:r>
    </w:p>
    <w:p w14:paraId="14097906" w14:textId="77777777" w:rsidR="00360A28" w:rsidRDefault="00360A28" w:rsidP="00360A28">
      <w:r>
        <w:t>INSERT INTO facilities VALUES (2, 2, 40, 25, 200.0, 'Y', 'Y', 'N');</w:t>
      </w:r>
    </w:p>
    <w:p w14:paraId="4A74A1B0" w14:textId="77777777" w:rsidR="00360A28" w:rsidRDefault="00360A28" w:rsidP="00360A28">
      <w:r>
        <w:t>INSERT INTO facilities VALUES (3, 3, 60, 40, 300.0, 'N', 'Y', 'Y');</w:t>
      </w:r>
    </w:p>
    <w:p w14:paraId="776BB3DA" w14:textId="77777777" w:rsidR="00360A28" w:rsidRDefault="00360A28" w:rsidP="00360A28">
      <w:r>
        <w:t>INSERT INTO facilities VALUES (4, 4, 45, 28, 220.5, 'N', 'N', 'Y');</w:t>
      </w:r>
    </w:p>
    <w:p w14:paraId="79DFA701" w14:textId="77777777" w:rsidR="00360A28" w:rsidRDefault="00360A28" w:rsidP="00360A28">
      <w:r>
        <w:t>INSERT INTO facilities VALUES (5, 5, 55, 35, 275.0, 'Y', 'N', 'N');</w:t>
      </w:r>
    </w:p>
    <w:p w14:paraId="1416D876" w14:textId="77777777" w:rsidR="00360A28" w:rsidRDefault="00360A28" w:rsidP="00360A28">
      <w:r>
        <w:t>INSERT INTO facilities VALUES (6, 6, 35, 20, 180.0, 'N', 'Y', 'Y');</w:t>
      </w:r>
    </w:p>
    <w:p w14:paraId="4B7AED86" w14:textId="77777777" w:rsidR="00360A28" w:rsidRDefault="00360A28" w:rsidP="00360A28">
      <w:r>
        <w:t>INSERT INTO facilities VALUES (7, 7, 65, 45, 350.0, 'Y', 'Y', 'N');</w:t>
      </w:r>
    </w:p>
    <w:p w14:paraId="45F71288" w14:textId="77777777" w:rsidR="00360A28" w:rsidRDefault="00360A28" w:rsidP="00360A28">
      <w:r>
        <w:t>INSERT INTO facilities VALUES (8, 8, 70, 50, 400.0, 'N', 'N', 'Y');</w:t>
      </w:r>
    </w:p>
    <w:p w14:paraId="328ED7FA" w14:textId="77777777" w:rsidR="00360A28" w:rsidRDefault="00360A28" w:rsidP="00360A28">
      <w:r>
        <w:t>INSERT INTO facilities VALUES (9, 9, 75, 55, 425.5, 'Y', 'Y', 'Y');</w:t>
      </w:r>
    </w:p>
    <w:p w14:paraId="2D00733B" w14:textId="77777777" w:rsidR="00360A28" w:rsidRDefault="00360A28" w:rsidP="00360A28">
      <w:r>
        <w:t>INSERT INTO facilities VALUES (10, 10, 80, 60, 450.0, 'N', 'N', 'N');</w:t>
      </w:r>
    </w:p>
    <w:p w14:paraId="05515702" w14:textId="77777777" w:rsidR="00360A28" w:rsidRDefault="00360A28" w:rsidP="00360A28"/>
    <w:p w14:paraId="1C83A086" w14:textId="77777777" w:rsidR="00360A28" w:rsidRDefault="00360A28" w:rsidP="00360A28"/>
    <w:p w14:paraId="00B20262" w14:textId="77777777" w:rsidR="00360A28" w:rsidRDefault="00360A28" w:rsidP="00360A28">
      <w:r>
        <w:t>-- Table: medical_history</w:t>
      </w:r>
    </w:p>
    <w:p w14:paraId="48122AF0" w14:textId="77777777" w:rsidR="00360A28" w:rsidRDefault="00360A28" w:rsidP="00360A28">
      <w:r>
        <w:t>CREATE TABLE medical_history (</w:t>
      </w:r>
    </w:p>
    <w:p w14:paraId="7C062203" w14:textId="77777777" w:rsidR="00360A28" w:rsidRDefault="00360A28" w:rsidP="00360A28">
      <w:r>
        <w:t xml:space="preserve">    medical_id INT PRIMARY KEY,</w:t>
      </w:r>
    </w:p>
    <w:p w14:paraId="1253B6D1" w14:textId="77777777" w:rsidR="00360A28" w:rsidRDefault="00360A28" w:rsidP="00360A28">
      <w:r>
        <w:t xml:space="preserve">    disease VARCHAR2(25) NOT NULL,</w:t>
      </w:r>
    </w:p>
    <w:p w14:paraId="30992ECB" w14:textId="77777777" w:rsidR="00360A28" w:rsidRDefault="00360A28" w:rsidP="00360A28">
      <w:r>
        <w:lastRenderedPageBreak/>
        <w:t xml:space="preserve">    vaccination_id INT REFERENCES vaccination(vaccination_id),</w:t>
      </w:r>
    </w:p>
    <w:p w14:paraId="7FA4E46E" w14:textId="77777777" w:rsidR="00360A28" w:rsidRDefault="00360A28" w:rsidP="00360A28">
      <w:r>
        <w:t xml:space="preserve">    treatment_date DATE NOT NULL</w:t>
      </w:r>
    </w:p>
    <w:p w14:paraId="73DC431F" w14:textId="77777777" w:rsidR="00360A28" w:rsidRDefault="00360A28" w:rsidP="00360A28">
      <w:r>
        <w:t>);</w:t>
      </w:r>
    </w:p>
    <w:p w14:paraId="64080381" w14:textId="77777777" w:rsidR="00360A28" w:rsidRDefault="00360A28" w:rsidP="00360A28">
      <w:r>
        <w:t>-- Insert 10 tuples into the medical_history table</w:t>
      </w:r>
    </w:p>
    <w:p w14:paraId="227B66D3" w14:textId="77777777" w:rsidR="00360A28" w:rsidRDefault="00360A28" w:rsidP="00360A28">
      <w:r>
        <w:t>INSERT INTO medical_history VALUES (1, 'Fever', 1, DATE '2023-05-10');</w:t>
      </w:r>
    </w:p>
    <w:p w14:paraId="732462E6" w14:textId="77777777" w:rsidR="00360A28" w:rsidRDefault="00360A28" w:rsidP="00360A28">
      <w:r>
        <w:t>INSERT INTO medical_history VALUES (2, 'Cough', 2, DATE '2023-07-15');</w:t>
      </w:r>
    </w:p>
    <w:p w14:paraId="55F2FEE0" w14:textId="77777777" w:rsidR="00360A28" w:rsidRDefault="00360A28" w:rsidP="00360A28">
      <w:r>
        <w:t>INSERT INTO medical_history VALUES (3, 'Infection', 3, DATE '2023-08-20');</w:t>
      </w:r>
    </w:p>
    <w:p w14:paraId="6628B1D0" w14:textId="77777777" w:rsidR="00360A28" w:rsidRDefault="00360A28" w:rsidP="00360A28">
      <w:r>
        <w:t>INSERT INTO medical_history VALUES (4, 'Broken Leg', NULL, DATE '2023-09-25');</w:t>
      </w:r>
    </w:p>
    <w:p w14:paraId="423A5B9E" w14:textId="77777777" w:rsidR="00360A28" w:rsidRDefault="00360A28" w:rsidP="00360A28">
      <w:r>
        <w:t>INSERT INTO medical_history VALUES (5, 'Allergy', 4, DATE '2023-10-30');</w:t>
      </w:r>
    </w:p>
    <w:p w14:paraId="53D99B2F" w14:textId="77777777" w:rsidR="00360A28" w:rsidRDefault="00360A28" w:rsidP="00360A28">
      <w:r>
        <w:t>INSERT INTO medical_history VALUES (6, 'Flu', 5, DATE '2023-11-05');</w:t>
      </w:r>
    </w:p>
    <w:p w14:paraId="5E232B4C" w14:textId="77777777" w:rsidR="00360A28" w:rsidRDefault="00360A28" w:rsidP="00360A28">
      <w:r>
        <w:t>INSERT INTO medical_history VALUES (7, 'Ear Infection', 6, DATE '2023-12-10');</w:t>
      </w:r>
    </w:p>
    <w:p w14:paraId="0640D88E" w14:textId="77777777" w:rsidR="00360A28" w:rsidRDefault="00360A28" w:rsidP="00360A28">
      <w:r>
        <w:t>INSERT INTO medical_history VALUES (8, 'Skin Rash', NULL, DATE '2024-01-15');</w:t>
      </w:r>
    </w:p>
    <w:p w14:paraId="00C0802E" w14:textId="77777777" w:rsidR="00360A28" w:rsidRDefault="00360A28" w:rsidP="00360A28">
      <w:r>
        <w:t>INSERT INTO medical_history VALUES (9, 'Arthritis', 7, DATE '2024-02-20');</w:t>
      </w:r>
    </w:p>
    <w:p w14:paraId="740207D9" w14:textId="77777777" w:rsidR="00360A28" w:rsidRDefault="00360A28" w:rsidP="00360A28">
      <w:r>
        <w:t>INSERT INTO medical_history VALUES (10, 'Diabetes', 8, DATE '2024-03-25');</w:t>
      </w:r>
    </w:p>
    <w:p w14:paraId="0CF4174F" w14:textId="77777777" w:rsidR="00360A28" w:rsidRDefault="00360A28" w:rsidP="00360A28"/>
    <w:p w14:paraId="0B2ED9F0" w14:textId="77777777" w:rsidR="00360A28" w:rsidRDefault="00360A28" w:rsidP="00360A28">
      <w:r>
        <w:t>-- Table: payment_details</w:t>
      </w:r>
    </w:p>
    <w:p w14:paraId="1F6B946C" w14:textId="77777777" w:rsidR="00360A28" w:rsidRDefault="00360A28" w:rsidP="00360A28">
      <w:r>
        <w:t>CREATE TABLE payment_details (</w:t>
      </w:r>
    </w:p>
    <w:p w14:paraId="7D29AA9A" w14:textId="77777777" w:rsidR="00360A28" w:rsidRDefault="00360A28" w:rsidP="00360A28">
      <w:r>
        <w:t xml:space="preserve">    payment_ID INT PRIMARY KEY,</w:t>
      </w:r>
    </w:p>
    <w:p w14:paraId="4282DF10" w14:textId="77777777" w:rsidR="00360A28" w:rsidRDefault="00360A28" w:rsidP="00360A28">
      <w:r>
        <w:t xml:space="preserve">    sponsor_id INT REFERENCES sponsor(sponsor_id),</w:t>
      </w:r>
    </w:p>
    <w:p w14:paraId="31B4523D" w14:textId="77777777" w:rsidR="00360A28" w:rsidRDefault="00360A28" w:rsidP="00360A28">
      <w:r>
        <w:t xml:space="preserve">    amount NUMERIC NOT NULL,</w:t>
      </w:r>
    </w:p>
    <w:p w14:paraId="6DC3B770" w14:textId="77777777" w:rsidR="00360A28" w:rsidRDefault="00360A28" w:rsidP="00360A28">
      <w:r>
        <w:t xml:space="preserve">    payment_Date DATE NOT NULL,</w:t>
      </w:r>
    </w:p>
    <w:p w14:paraId="08613642" w14:textId="77777777" w:rsidR="00360A28" w:rsidRDefault="00360A28" w:rsidP="00360A28">
      <w:r>
        <w:t xml:space="preserve">    payment_type VARCHAR2(25) NOT NULL</w:t>
      </w:r>
    </w:p>
    <w:p w14:paraId="146B2B1D" w14:textId="77777777" w:rsidR="00360A28" w:rsidRDefault="00360A28" w:rsidP="00360A28">
      <w:r>
        <w:t>);</w:t>
      </w:r>
    </w:p>
    <w:p w14:paraId="6E61C6A8" w14:textId="77777777" w:rsidR="00360A28" w:rsidRDefault="00360A28" w:rsidP="00360A28">
      <w:r>
        <w:t>INSERT INTO payment_details VALUES (1, 1, 500.00, DATE '2023-01-10', 'Online');</w:t>
      </w:r>
    </w:p>
    <w:p w14:paraId="380F140B" w14:textId="77777777" w:rsidR="00360A28" w:rsidRDefault="00360A28" w:rsidP="00360A28">
      <w:r>
        <w:t>INSERT INTO payment_details VALUES (2, 2, 750.00, DATE '2023-02-15', 'Cash');</w:t>
      </w:r>
    </w:p>
    <w:p w14:paraId="3580AAF6" w14:textId="77777777" w:rsidR="00360A28" w:rsidRDefault="00360A28" w:rsidP="00360A28">
      <w:r>
        <w:t>INSERT INTO payment_details VALUES (3, 3, 600.00, DATE '2023-03-20', 'Credit Card');</w:t>
      </w:r>
    </w:p>
    <w:p w14:paraId="242B655A" w14:textId="77777777" w:rsidR="00360A28" w:rsidRDefault="00360A28" w:rsidP="00360A28">
      <w:r>
        <w:t>INSERT INTO payment_details VALUES (4, 4, 450.00, DATE '2023-04-25', 'Online');</w:t>
      </w:r>
    </w:p>
    <w:p w14:paraId="2FDBFA33" w14:textId="77777777" w:rsidR="00360A28" w:rsidRDefault="00360A28" w:rsidP="00360A28">
      <w:r>
        <w:t>INSERT INTO payment_details VALUES (5, 5, 700.00, DATE '2023-05-30', 'Cash');</w:t>
      </w:r>
    </w:p>
    <w:p w14:paraId="251A3B77" w14:textId="77777777" w:rsidR="00360A28" w:rsidRDefault="00360A28" w:rsidP="00360A28">
      <w:r>
        <w:t>INSERT INTO payment_details VALUES (6, 6, 800.00, DATE '2023-06-05', 'Credit Card');</w:t>
      </w:r>
    </w:p>
    <w:p w14:paraId="7A67FBE6" w14:textId="77777777" w:rsidR="00360A28" w:rsidRDefault="00360A28" w:rsidP="00360A28">
      <w:r>
        <w:t>INSERT INTO payment_details VALUES (7, 7, 550.00, DATE '2023-07-10', 'Online');</w:t>
      </w:r>
    </w:p>
    <w:p w14:paraId="0237A530" w14:textId="77777777" w:rsidR="00360A28" w:rsidRDefault="00360A28" w:rsidP="00360A28">
      <w:r>
        <w:t>INSERT INTO payment_details VALUES (8, 8, 900.00, DATE '2023-08-15', 'Cash');</w:t>
      </w:r>
    </w:p>
    <w:p w14:paraId="2BC8D504" w14:textId="77777777" w:rsidR="00360A28" w:rsidRDefault="00360A28" w:rsidP="00360A28">
      <w:r>
        <w:lastRenderedPageBreak/>
        <w:t>INSERT INTO payment_details VALUES (9, 9, 650.00, DATE '2023-09-20', 'Credit Card');</w:t>
      </w:r>
    </w:p>
    <w:p w14:paraId="52A0C53C" w14:textId="77777777" w:rsidR="00360A28" w:rsidRDefault="00360A28" w:rsidP="00360A28">
      <w:r>
        <w:t>INSERT INTO payment_details VALUES (10, 10, 750.00, DATE '2023-10-25', 'Online');</w:t>
      </w:r>
    </w:p>
    <w:p w14:paraId="7CBB63E9" w14:textId="77777777" w:rsidR="00360A28" w:rsidRDefault="00360A28" w:rsidP="00360A28"/>
    <w:p w14:paraId="3BF4EF09" w14:textId="77777777" w:rsidR="00360A28" w:rsidRDefault="00360A28" w:rsidP="00360A28"/>
    <w:p w14:paraId="3E82FCD1" w14:textId="77777777" w:rsidR="00360A28" w:rsidRDefault="00360A28" w:rsidP="00360A28">
      <w:r>
        <w:t>-- Table: adoption_details</w:t>
      </w:r>
    </w:p>
    <w:p w14:paraId="4229C1E1" w14:textId="77777777" w:rsidR="00360A28" w:rsidRDefault="00360A28" w:rsidP="00360A28">
      <w:r>
        <w:t>CREATE TABLE adoption_details (</w:t>
      </w:r>
    </w:p>
    <w:p w14:paraId="56FFBA6A" w14:textId="77777777" w:rsidR="00360A28" w:rsidRDefault="00360A28" w:rsidP="00360A28">
      <w:r>
        <w:t xml:space="preserve">    ad_ID INT PRIMARY KEY,</w:t>
      </w:r>
    </w:p>
    <w:p w14:paraId="2B9F6101" w14:textId="77777777" w:rsidR="00360A28" w:rsidRDefault="00360A28" w:rsidP="00360A28">
      <w:r>
        <w:t xml:space="preserve">    payment_ID INT REFERENCES payment_details(payment_ID),</w:t>
      </w:r>
    </w:p>
    <w:p w14:paraId="1C593DCE" w14:textId="77777777" w:rsidR="00360A28" w:rsidRDefault="00360A28" w:rsidP="00360A28">
      <w:r>
        <w:t xml:space="preserve">    ad_name VARCHAR2(50) NOT NULL,</w:t>
      </w:r>
    </w:p>
    <w:p w14:paraId="26A4C488" w14:textId="77777777" w:rsidR="00360A28" w:rsidRDefault="00360A28" w:rsidP="00360A28">
      <w:r>
        <w:t xml:space="preserve">    ad_contact VARCHAR2(13) NOT NULL CHECK (ad_contact NOT LIKE '% %'),</w:t>
      </w:r>
    </w:p>
    <w:p w14:paraId="1A144DD4" w14:textId="77777777" w:rsidR="00360A28" w:rsidRDefault="00360A28" w:rsidP="00360A28">
      <w:r>
        <w:t xml:space="preserve">    ad_date DATE NOT NULL,</w:t>
      </w:r>
    </w:p>
    <w:p w14:paraId="17FA8F3E" w14:textId="77777777" w:rsidR="00360A28" w:rsidRDefault="00360A28" w:rsidP="00360A28">
      <w:r>
        <w:t xml:space="preserve">    ad_fee NUMERIC NOT NULL</w:t>
      </w:r>
    </w:p>
    <w:p w14:paraId="0255ED1B" w14:textId="77777777" w:rsidR="00360A28" w:rsidRDefault="00360A28" w:rsidP="00360A28">
      <w:r>
        <w:t>);</w:t>
      </w:r>
    </w:p>
    <w:p w14:paraId="3575E566" w14:textId="77777777" w:rsidR="00360A28" w:rsidRDefault="00360A28" w:rsidP="00360A28"/>
    <w:p w14:paraId="06EE4391" w14:textId="77777777" w:rsidR="00360A28" w:rsidRDefault="00360A28" w:rsidP="00360A28"/>
    <w:p w14:paraId="7DA2BD0E" w14:textId="77777777" w:rsidR="00360A28" w:rsidRDefault="00360A28" w:rsidP="00360A28">
      <w:r>
        <w:t>-- Inserting 10 tuples</w:t>
      </w:r>
    </w:p>
    <w:p w14:paraId="673BC8CE" w14:textId="77777777" w:rsidR="00360A28" w:rsidRDefault="00360A28" w:rsidP="00360A28">
      <w:r>
        <w:t>INSERT INTO adoption_details VALUES (1, 1, 'John Doe', '+1234567890', TO_DATE('2024-02-22', 'YYYY-MM-DD'), 500.00);</w:t>
      </w:r>
    </w:p>
    <w:p w14:paraId="7B937773" w14:textId="77777777" w:rsidR="00360A28" w:rsidRDefault="00360A28" w:rsidP="00360A28">
      <w:r>
        <w:t>INSERT INTO adoption_details VALUES (2, 2, 'Jane Smith', '+1987654321', TO_DATE('2024-02-22', 'YYYY-MM-DD'), 750.00);</w:t>
      </w:r>
    </w:p>
    <w:p w14:paraId="635A7734" w14:textId="77777777" w:rsidR="00360A28" w:rsidRDefault="00360A28" w:rsidP="00360A28">
      <w:r>
        <w:t>INSERT INTO adoption_details VALUES (3, 3, 'Michael Johnson', '+1765432890', TO_DATE('2024-02-22', 'YYYY-MM-DD'), 1000.00);</w:t>
      </w:r>
    </w:p>
    <w:p w14:paraId="209BEC9F" w14:textId="77777777" w:rsidR="00360A28" w:rsidRDefault="00360A28" w:rsidP="00360A28">
      <w:r>
        <w:t>INSERT INTO adoption_details VALUES (4, 4, 'Emily Davis', '+1456789234', TO_DATE('2024-02-22', 'YYYY-MM-DD'), 600.00);</w:t>
      </w:r>
    </w:p>
    <w:p w14:paraId="18D1445D" w14:textId="77777777" w:rsidR="00360A28" w:rsidRDefault="00360A28" w:rsidP="00360A28">
      <w:r>
        <w:t>INSERT INTO adoption_details VALUES (5, 5, 'William Brown', '+1980765432', TO_DATE('2024-02-22', 'YYYY-MM-DD'), 900.00);</w:t>
      </w:r>
    </w:p>
    <w:p w14:paraId="2F386AE5" w14:textId="77777777" w:rsidR="00360A28" w:rsidRDefault="00360A28" w:rsidP="00360A28">
      <w:r>
        <w:t>INSERT INTO adoption_details VALUES (6, 6, 'Olivia Wilson', '+1876543210', TO_DATE('2024-02-22', 'YYYY-MM-DD'), 1200.00);</w:t>
      </w:r>
    </w:p>
    <w:p w14:paraId="22699521" w14:textId="77777777" w:rsidR="00360A28" w:rsidRDefault="00360A28" w:rsidP="00360A28">
      <w:r>
        <w:t>INSERT INTO adoption_details VALUES (7, 7, 'Ethan Martinez', '+1234987654', TO_DATE('2024-02-22', 'YYYY-MM-DD'), 800.00);</w:t>
      </w:r>
    </w:p>
    <w:p w14:paraId="478AE6D5" w14:textId="77777777" w:rsidR="00360A28" w:rsidRDefault="00360A28" w:rsidP="00360A28">
      <w:r>
        <w:t>INSERT INTO adoption_details VALUES (8, 8, 'Ava Taylor', '+1654321987', TO_DATE('2024-02-22', 'YYYY-MM-DD'), 950.00);</w:t>
      </w:r>
    </w:p>
    <w:p w14:paraId="36C65D09" w14:textId="77777777" w:rsidR="00360A28" w:rsidRDefault="00360A28" w:rsidP="00360A28">
      <w:r>
        <w:t>INSERT INTO adoption_details VALUES (9, 9, 'Noah Anderson', '+1987654321', TO_DATE('2024-02-22', 'YYYY-MM-DD'), 1100.00);</w:t>
      </w:r>
    </w:p>
    <w:p w14:paraId="72EBEC12" w14:textId="77777777" w:rsidR="00360A28" w:rsidRDefault="00360A28" w:rsidP="00360A28">
      <w:r>
        <w:lastRenderedPageBreak/>
        <w:t>INSERT INTO adoption_details VALUES (10, 10, 'Emma Garcia', '+1765432890', TO_DATE('2024-02-22', 'YYYY-MM-DD'), 850.00);</w:t>
      </w:r>
    </w:p>
    <w:p w14:paraId="5FCC6B85" w14:textId="77777777" w:rsidR="00360A28" w:rsidRDefault="00360A28" w:rsidP="00360A28"/>
    <w:p w14:paraId="4045A642" w14:textId="77777777" w:rsidR="00360A28" w:rsidRDefault="00360A28" w:rsidP="00360A28">
      <w:r>
        <w:t>-- Table: surrender_details</w:t>
      </w:r>
    </w:p>
    <w:p w14:paraId="4B07FCC1" w14:textId="77777777" w:rsidR="00360A28" w:rsidRDefault="00360A28" w:rsidP="00360A28">
      <w:r>
        <w:t>CREATE TABLE surrender_details (</w:t>
      </w:r>
    </w:p>
    <w:p w14:paraId="0C785C98" w14:textId="77777777" w:rsidR="00360A28" w:rsidRDefault="00360A28" w:rsidP="00360A28">
      <w:r>
        <w:t xml:space="preserve">    s_id INT PRIMARY KEY,</w:t>
      </w:r>
    </w:p>
    <w:p w14:paraId="0084FCF4" w14:textId="77777777" w:rsidR="00360A28" w:rsidRDefault="00360A28" w:rsidP="00360A28">
      <w:r>
        <w:t xml:space="preserve">    s_date DATE NOT NULL,</w:t>
      </w:r>
    </w:p>
    <w:p w14:paraId="08E8C5EE" w14:textId="77777777" w:rsidR="00360A28" w:rsidRDefault="00360A28" w:rsidP="00360A28">
      <w:r>
        <w:t xml:space="preserve">    s_name VARCHAR2(50) NOT NULL,</w:t>
      </w:r>
    </w:p>
    <w:p w14:paraId="64FDF228" w14:textId="77777777" w:rsidR="00360A28" w:rsidRDefault="00360A28" w:rsidP="00360A28">
      <w:r>
        <w:t xml:space="preserve">    s_reason VARCHAR2(200) NOT NULL</w:t>
      </w:r>
    </w:p>
    <w:p w14:paraId="7D3FE4CC" w14:textId="77777777" w:rsidR="00360A28" w:rsidRDefault="00360A28" w:rsidP="00360A28">
      <w:r>
        <w:t>);</w:t>
      </w:r>
    </w:p>
    <w:p w14:paraId="17395CCC" w14:textId="77777777" w:rsidR="00360A28" w:rsidRDefault="00360A28" w:rsidP="00360A28">
      <w:r>
        <w:t>INSERT INTO surrender_details VALUES (1, TO_DATE('2024-02-22', 'YYYY-MM-DD'), 'John Doe', 'Moving to another country');</w:t>
      </w:r>
    </w:p>
    <w:p w14:paraId="0EA9CD29" w14:textId="77777777" w:rsidR="00360A28" w:rsidRDefault="00360A28" w:rsidP="00360A28">
      <w:r>
        <w:t>INSERT INTO surrender_details VALUES (2, TO_DATE('2024-02-22', 'YYYY-MM-DD'), 'Jane Smith', 'Allergic reaction to pet');</w:t>
      </w:r>
    </w:p>
    <w:p w14:paraId="23306993" w14:textId="77777777" w:rsidR="00360A28" w:rsidRDefault="00360A28" w:rsidP="00360A28">
      <w:r>
        <w:t>INSERT INTO surrender_details VALUES (3, TO_DATE('2024-02-22', 'YYYY-MM-DD'), 'Michael Johnson', 'Financial difficulties');</w:t>
      </w:r>
    </w:p>
    <w:p w14:paraId="134EF16A" w14:textId="77777777" w:rsidR="00360A28" w:rsidRDefault="00360A28" w:rsidP="00360A28">
      <w:r>
        <w:t>INSERT INTO surrender_details VALUES (4, TO_DATE('2024-02-22', 'YYYY-MM-DD'), 'Emily Davis', 'Change in living situation');</w:t>
      </w:r>
    </w:p>
    <w:p w14:paraId="56902E26" w14:textId="77777777" w:rsidR="00360A28" w:rsidRDefault="00360A28" w:rsidP="00360A28">
      <w:r>
        <w:t>INSERT INTO surrender_details VALUES (5, TO_DATE('2024-02-22', 'YYYY-MM-DD'), 'William Brown', 'Owner passed away');</w:t>
      </w:r>
    </w:p>
    <w:p w14:paraId="74473BF2" w14:textId="77777777" w:rsidR="00360A28" w:rsidRDefault="00360A28" w:rsidP="00360A28">
      <w:r>
        <w:t>INSERT INTO surrender_details VALUES (6, TO_DATE('2024-02-22', 'YYYY-MM-DD'), 'Olivia Wilson', 'Moving to a place where pets are not allowed');</w:t>
      </w:r>
    </w:p>
    <w:p w14:paraId="6BD3B271" w14:textId="77777777" w:rsidR="00360A28" w:rsidRDefault="00360A28" w:rsidP="00360A28">
      <w:r>
        <w:t>INSERT INTO surrender_details VALUES (7, TO_DATE('2024-02-22', 'YYYY-MM-DD'), 'Ethan Martinez', 'Health issues of owner');</w:t>
      </w:r>
    </w:p>
    <w:p w14:paraId="337178E3" w14:textId="77777777" w:rsidR="00360A28" w:rsidRDefault="00360A28" w:rsidP="00360A28">
      <w:r>
        <w:t>INSERT INTO surrender_details VALUES (8, TO_DATE('2024-02-22', 'YYYY-MM-DD'), 'Ava Taylor', 'Unable to afford pet care');</w:t>
      </w:r>
    </w:p>
    <w:p w14:paraId="23375C3B" w14:textId="77777777" w:rsidR="00360A28" w:rsidRDefault="00360A28" w:rsidP="00360A28">
      <w:r>
        <w:t>INSERT INTO surrender_details VALUES (9, TO_DATE('2024-02-22', 'YYYY-MM-DD'), 'Noah Anderson', 'Owner no longer interested in pet');</w:t>
      </w:r>
    </w:p>
    <w:p w14:paraId="1DDA0D04" w14:textId="77777777" w:rsidR="00360A28" w:rsidRDefault="00360A28" w:rsidP="00360A28">
      <w:r>
        <w:t>INSERT INTO surrender_details VALUES (10, TO_DATE('2024-02-22', 'YYYY-MM-DD'), 'Emma Garcia', 'Behavioral problems with pet');</w:t>
      </w:r>
    </w:p>
    <w:p w14:paraId="5132142A" w14:textId="77777777" w:rsidR="00360A28" w:rsidRDefault="00360A28" w:rsidP="00360A28"/>
    <w:p w14:paraId="093C7491" w14:textId="77777777" w:rsidR="00360A28" w:rsidRDefault="00360A28" w:rsidP="00360A28">
      <w:r>
        <w:t>-- Table: training_history</w:t>
      </w:r>
    </w:p>
    <w:p w14:paraId="6F5081F7" w14:textId="77777777" w:rsidR="00360A28" w:rsidRDefault="00360A28" w:rsidP="00360A28">
      <w:r>
        <w:t>CREATE TABLE training_history (</w:t>
      </w:r>
    </w:p>
    <w:p w14:paraId="7E96CFC5" w14:textId="77777777" w:rsidR="00360A28" w:rsidRDefault="00360A28" w:rsidP="00360A28">
      <w:r>
        <w:t xml:space="preserve">    training_ID INT PRIMARY KEY,</w:t>
      </w:r>
    </w:p>
    <w:p w14:paraId="7AADC042" w14:textId="77777777" w:rsidR="00360A28" w:rsidRDefault="00360A28" w:rsidP="00360A28">
      <w:r>
        <w:t xml:space="preserve">    trainer_name VARCHAR2(50) NOT NULL,</w:t>
      </w:r>
    </w:p>
    <w:p w14:paraId="76B5A261" w14:textId="77777777" w:rsidR="00360A28" w:rsidRDefault="00360A28" w:rsidP="00360A28">
      <w:r>
        <w:lastRenderedPageBreak/>
        <w:t xml:space="preserve">    training_date DATE NOT NULL,</w:t>
      </w:r>
    </w:p>
    <w:p w14:paraId="31234D90" w14:textId="77777777" w:rsidR="00360A28" w:rsidRDefault="00360A28" w:rsidP="00360A28">
      <w:r>
        <w:t xml:space="preserve">    training_type VARCHAR2(25) NOT NULL,</w:t>
      </w:r>
    </w:p>
    <w:p w14:paraId="32635D90" w14:textId="77777777" w:rsidR="00360A28" w:rsidRDefault="00360A28" w:rsidP="00360A28">
      <w:r>
        <w:t xml:space="preserve">    training_stage VARCHAR2(25) NOT NULL</w:t>
      </w:r>
    </w:p>
    <w:p w14:paraId="29092565" w14:textId="77777777" w:rsidR="00360A28" w:rsidRDefault="00360A28" w:rsidP="00360A28">
      <w:r>
        <w:t>);</w:t>
      </w:r>
    </w:p>
    <w:p w14:paraId="5EEC637D" w14:textId="77777777" w:rsidR="00360A28" w:rsidRDefault="00360A28" w:rsidP="00360A28">
      <w:r>
        <w:t>INSERT INTO training_history VALUES (1, 'John Smith', TO_DATE('2023-05-10', 'YYYY-MM-DD'), 'Basic Obedience', 'Beginner');</w:t>
      </w:r>
    </w:p>
    <w:p w14:paraId="2DB19D69" w14:textId="77777777" w:rsidR="00360A28" w:rsidRDefault="00360A28" w:rsidP="00360A28">
      <w:r>
        <w:t>INSERT INTO training_history VALUES (2, 'Emily Johnson', TO_DATE('2023-06-15', 'YYYY-MM-DD'), 'Agility Training', 'Intermediate');</w:t>
      </w:r>
    </w:p>
    <w:p w14:paraId="11F0874F" w14:textId="77777777" w:rsidR="00360A28" w:rsidRDefault="00360A28" w:rsidP="00360A28">
      <w:r>
        <w:t>INSERT INTO training_history VALUES (3, 'Michael Brown', TO_DATE('2023-07-20', 'YYYY-MM-DD'), 'Behavior Modification', 'Advanced');</w:t>
      </w:r>
    </w:p>
    <w:p w14:paraId="5383A416" w14:textId="77777777" w:rsidR="00360A28" w:rsidRDefault="00360A28" w:rsidP="00360A28">
      <w:r>
        <w:t>INSERT INTO training_history VALUES (4, 'Sophia Davis', TO_DATE('2023-08-25', 'YYYY-MM-DD'), 'Service Dog Training', 'Beginner');</w:t>
      </w:r>
    </w:p>
    <w:p w14:paraId="7C3AB748" w14:textId="77777777" w:rsidR="00360A28" w:rsidRDefault="00360A28" w:rsidP="00360A28">
      <w:r>
        <w:t>INSERT INTO training_history VALUES (5, 'Matthew Wilson', TO_DATE('2023-09-30', 'YYYY-MM-DD'), 'Puppy Socialization', 'Intermediate');</w:t>
      </w:r>
    </w:p>
    <w:p w14:paraId="73963672" w14:textId="77777777" w:rsidR="00360A28" w:rsidRDefault="00360A28" w:rsidP="00360A28">
      <w:r>
        <w:t>INSERT INTO training_history VALUES (6, 'Olivia Garcia', TO_DATE('2023-10-05', 'YYYY-MM-DD'), 'Aggression Management', 'Advanced');</w:t>
      </w:r>
    </w:p>
    <w:p w14:paraId="64B3A5D4" w14:textId="77777777" w:rsidR="00360A28" w:rsidRDefault="00360A28" w:rsidP="00360A28">
      <w:r>
        <w:t>INSERT INTO training_history VALUES (7, 'Daniel Taylor', TO_DATE('2023-11-10', 'YYYY-MM-DD'), 'Therapy Dog Training', 'Beginner');</w:t>
      </w:r>
    </w:p>
    <w:p w14:paraId="5AED9DF1" w14:textId="77777777" w:rsidR="00360A28" w:rsidRDefault="00360A28" w:rsidP="00360A28">
      <w:r>
        <w:t>INSERT INTO training_history VALUES (8, 'Ava Martinez', TO_DATE('2023-12-15', 'YYYY-MM-DD'), 'Trick Training', 'Intermediate');</w:t>
      </w:r>
    </w:p>
    <w:p w14:paraId="68D0FDEA" w14:textId="77777777" w:rsidR="00360A28" w:rsidRDefault="00360A28" w:rsidP="00360A28">
      <w:r>
        <w:t>INSERT INTO training_history VALUES (9, 'Noah Anderson', TO_DATE('2024-01-20', 'YYYY-MM-DD'), 'Canine Good Citizen', 'Advanced');</w:t>
      </w:r>
    </w:p>
    <w:p w14:paraId="34A9F245" w14:textId="77777777" w:rsidR="00360A28" w:rsidRDefault="00360A28" w:rsidP="00360A28">
      <w:r>
        <w:t>INSERT INTO training_history VALUES (10, 'Emma Hernandez', TO_DATE('2024-02-25', 'YYYY-MM-DD'), 'Search and Rescue', 'Beginner');</w:t>
      </w:r>
    </w:p>
    <w:p w14:paraId="76C008FF" w14:textId="77777777" w:rsidR="00360A28" w:rsidRDefault="00360A28" w:rsidP="00360A28"/>
    <w:p w14:paraId="402606DD" w14:textId="77777777" w:rsidR="00360A28" w:rsidRDefault="00360A28" w:rsidP="00360A28">
      <w:r>
        <w:t>-- Table: grooming_history</w:t>
      </w:r>
    </w:p>
    <w:p w14:paraId="0DE2193D" w14:textId="77777777" w:rsidR="00360A28" w:rsidRDefault="00360A28" w:rsidP="00360A28">
      <w:r>
        <w:t>CREATE TABLE grooming_history (</w:t>
      </w:r>
    </w:p>
    <w:p w14:paraId="35EF018B" w14:textId="77777777" w:rsidR="00360A28" w:rsidRDefault="00360A28" w:rsidP="00360A28">
      <w:r>
        <w:t xml:space="preserve">    grooming_id INT PRIMARY KEY,</w:t>
      </w:r>
    </w:p>
    <w:p w14:paraId="2D1AF6CE" w14:textId="77777777" w:rsidR="00360A28" w:rsidRDefault="00360A28" w:rsidP="00360A28">
      <w:r>
        <w:t xml:space="preserve">    groomer_name VARCHAR2(50) NOT NULL,</w:t>
      </w:r>
    </w:p>
    <w:p w14:paraId="7E7B1759" w14:textId="77777777" w:rsidR="00360A28" w:rsidRDefault="00360A28" w:rsidP="00360A28">
      <w:r>
        <w:t xml:space="preserve">    grooming_date DATE NOT NULL,</w:t>
      </w:r>
    </w:p>
    <w:p w14:paraId="533B9B5B" w14:textId="77777777" w:rsidR="00360A28" w:rsidRDefault="00360A28" w:rsidP="00360A28">
      <w:r>
        <w:t xml:space="preserve">    grooming_type VARCHAR2(25) NOT NULL</w:t>
      </w:r>
    </w:p>
    <w:p w14:paraId="30C3CCCC" w14:textId="77777777" w:rsidR="00360A28" w:rsidRDefault="00360A28" w:rsidP="00360A28">
      <w:r>
        <w:t>);</w:t>
      </w:r>
    </w:p>
    <w:p w14:paraId="629486AC" w14:textId="77777777" w:rsidR="00360A28" w:rsidRDefault="00360A28" w:rsidP="00360A28">
      <w:r>
        <w:t>INSERT INTO grooming_history VALUES (1, 'Mary Johnson', TO_DATE('2023-05-10', 'YYYY-MM-DD'), 'Bath and Brush');</w:t>
      </w:r>
    </w:p>
    <w:p w14:paraId="76FF6925" w14:textId="77777777" w:rsidR="00360A28" w:rsidRDefault="00360A28" w:rsidP="00360A28">
      <w:r>
        <w:lastRenderedPageBreak/>
        <w:t>INSERT INTO grooming_history VALUES (2, 'David Wilson', TO_DATE('2023-06-15', 'YYYY-MM-DD'), 'Haircut');</w:t>
      </w:r>
    </w:p>
    <w:p w14:paraId="3F71A987" w14:textId="77777777" w:rsidR="00360A28" w:rsidRDefault="00360A28" w:rsidP="00360A28">
      <w:r>
        <w:t>INSERT INTO grooming_history VALUES (3, 'Jessica Thompson', TO_DATE('2023-07-20', 'YYYY-MM-DD'), 'Nail Trim');</w:t>
      </w:r>
    </w:p>
    <w:p w14:paraId="068167E7" w14:textId="77777777" w:rsidR="00360A28" w:rsidRDefault="00360A28" w:rsidP="00360A28">
      <w:r>
        <w:t>INSERT INTO grooming_history VALUES (4, 'Christopher Martinez', TO_DATE('2023-08-25', 'YYYY-MM-DD'), 'Ear Cleaning');</w:t>
      </w:r>
    </w:p>
    <w:p w14:paraId="2D7BC3D0" w14:textId="77777777" w:rsidR="00360A28" w:rsidRDefault="00360A28" w:rsidP="00360A28">
      <w:r>
        <w:t>INSERT INTO grooming_history VALUES (5, 'Jennifer Davis', TO_DATE('2023-09-30', 'YYYY-MM-DD'), 'Full Groom');</w:t>
      </w:r>
    </w:p>
    <w:p w14:paraId="0013D390" w14:textId="77777777" w:rsidR="00360A28" w:rsidRDefault="00360A28" w:rsidP="00360A28">
      <w:r>
        <w:t>INSERT INTO grooming_history VALUES (6, 'Ryan Garcia', TO_DATE('2023-10-05', 'YYYY-MM-DD'), 'De-shedding Treatment');</w:t>
      </w:r>
    </w:p>
    <w:p w14:paraId="13A7FC5A" w14:textId="77777777" w:rsidR="00360A28" w:rsidRDefault="00360A28" w:rsidP="00360A28">
      <w:r>
        <w:t>INSERT INTO grooming_history VALUES (7, 'Emma Hernandez', TO_DATE('2023-11-10', 'YYYY-MM-DD'), 'Teeth Cleaning');</w:t>
      </w:r>
    </w:p>
    <w:p w14:paraId="2E88D5A6" w14:textId="77777777" w:rsidR="00360A28" w:rsidRDefault="00360A28" w:rsidP="00360A28">
      <w:r>
        <w:t>INSERT INTO grooming_history VALUES (8, 'Matthew Taylor', TO_DATE('2023-12-15', 'YYYY-MM-DD'), 'Flea and Tick Treatment');</w:t>
      </w:r>
    </w:p>
    <w:p w14:paraId="52791757" w14:textId="77777777" w:rsidR="00360A28" w:rsidRDefault="00360A28" w:rsidP="00360A28">
      <w:r>
        <w:t>INSERT INTO grooming_history VALUES (9, 'Olivia Anderson', TO_DATE('2024-01-20', 'YYYY-MM-DD'), 'Paw Trim');</w:t>
      </w:r>
    </w:p>
    <w:p w14:paraId="0A814AA9" w14:textId="77777777" w:rsidR="00360A28" w:rsidRDefault="00360A28" w:rsidP="00360A28">
      <w:r>
        <w:t>INSERT INTO grooming_history VALUES (10, 'Sophia Brown', TO_DATE('2024-02-25', 'YYYY-MM-DD'), 'Sanitary Trim');</w:t>
      </w:r>
    </w:p>
    <w:p w14:paraId="1D19F802" w14:textId="77777777" w:rsidR="00360A28" w:rsidRDefault="00360A28" w:rsidP="00360A28"/>
    <w:p w14:paraId="084C2A90" w14:textId="77777777" w:rsidR="00360A28" w:rsidRDefault="00360A28" w:rsidP="00360A28">
      <w:r>
        <w:t>-- Table: employees_staff_details</w:t>
      </w:r>
    </w:p>
    <w:p w14:paraId="6D0994E0" w14:textId="77777777" w:rsidR="00360A28" w:rsidRDefault="00360A28" w:rsidP="00360A28">
      <w:r>
        <w:t>CREATE TABLE employees_staff_details (</w:t>
      </w:r>
    </w:p>
    <w:p w14:paraId="23A148EB" w14:textId="77777777" w:rsidR="00360A28" w:rsidRDefault="00360A28" w:rsidP="00360A28">
      <w:r>
        <w:t xml:space="preserve">    emp_id INT PRIMARY KEY,</w:t>
      </w:r>
    </w:p>
    <w:p w14:paraId="7D771671" w14:textId="77777777" w:rsidR="00360A28" w:rsidRDefault="00360A28" w:rsidP="00360A28">
      <w:r>
        <w:t xml:space="preserve">    emp_name VARCHAR2(50) NOT NULL,</w:t>
      </w:r>
    </w:p>
    <w:p w14:paraId="5CA4DA4B" w14:textId="77777777" w:rsidR="00360A28" w:rsidRDefault="00360A28" w:rsidP="00360A28">
      <w:r>
        <w:t xml:space="preserve">    emp_level VARCHAR2(2) NOT NULL,</w:t>
      </w:r>
    </w:p>
    <w:p w14:paraId="3B576928" w14:textId="77777777" w:rsidR="00360A28" w:rsidRDefault="00360A28" w:rsidP="00360A28">
      <w:r>
        <w:t xml:space="preserve">    emp_contact VARCHAR2(13) NOT NULL CHECK (emp_contact NOT LIKE '% %'),</w:t>
      </w:r>
    </w:p>
    <w:p w14:paraId="2369EB51" w14:textId="77777777" w:rsidR="00360A28" w:rsidRDefault="00360A28" w:rsidP="00360A28">
      <w:r>
        <w:t xml:space="preserve">    emp_department VARCHAR2(25) NOT NULL,</w:t>
      </w:r>
    </w:p>
    <w:p w14:paraId="3175365A" w14:textId="77777777" w:rsidR="00360A28" w:rsidRDefault="00360A28" w:rsidP="00360A28">
      <w:r>
        <w:t xml:space="preserve">    emp_training VARCHAR2(50) NOT NULL,</w:t>
      </w:r>
    </w:p>
    <w:p w14:paraId="78B2EFD0" w14:textId="77777777" w:rsidR="00360A28" w:rsidRDefault="00360A28" w:rsidP="00360A28">
      <w:r>
        <w:t xml:space="preserve">    emp_education VARCHAR2(25) NOT NULL,</w:t>
      </w:r>
    </w:p>
    <w:p w14:paraId="03A6E598" w14:textId="77777777" w:rsidR="00360A28" w:rsidRDefault="00360A28" w:rsidP="00360A28">
      <w:r>
        <w:t xml:space="preserve">    emp_criminal_record CHAR(1) NOT NULL,</w:t>
      </w:r>
    </w:p>
    <w:p w14:paraId="34C2A268" w14:textId="77777777" w:rsidR="00360A28" w:rsidRDefault="00360A28" w:rsidP="00360A28">
      <w:r>
        <w:t xml:space="preserve">    emp_salary NUMERIC NOT NULL,</w:t>
      </w:r>
    </w:p>
    <w:p w14:paraId="29DD2D60" w14:textId="77777777" w:rsidR="00360A28" w:rsidRDefault="00360A28" w:rsidP="00360A28">
      <w:r>
        <w:t xml:space="preserve">    shelter_id INT REFERENCES shelter_branch(shelter_id),</w:t>
      </w:r>
    </w:p>
    <w:p w14:paraId="25227B31" w14:textId="77777777" w:rsidR="00360A28" w:rsidRDefault="00360A28" w:rsidP="00360A28">
      <w:r>
        <w:t xml:space="preserve">    manager_emp_id INT</w:t>
      </w:r>
    </w:p>
    <w:p w14:paraId="36DCCCEF" w14:textId="77777777" w:rsidR="00360A28" w:rsidRDefault="00360A28" w:rsidP="00360A28">
      <w:r>
        <w:t>);</w:t>
      </w:r>
    </w:p>
    <w:p w14:paraId="4FAEC743" w14:textId="77777777" w:rsidR="00360A28" w:rsidRDefault="00360A28" w:rsidP="00360A28"/>
    <w:p w14:paraId="7F1F3864" w14:textId="77777777" w:rsidR="00360A28" w:rsidRDefault="00360A28" w:rsidP="00360A28">
      <w:r>
        <w:lastRenderedPageBreak/>
        <w:t>INSERT INTO employees_staff_details VALUES (1, 'John Smith', 'A1', '+1234567890', 'Administration', 'Management Training', 'Bachelor', 'N', 50000, 1, NULL);</w:t>
      </w:r>
    </w:p>
    <w:p w14:paraId="6BC35979" w14:textId="77777777" w:rsidR="00360A28" w:rsidRDefault="00360A28" w:rsidP="00360A28">
      <w:r>
        <w:t>INSERT INTO employees_staff_details VALUES (2, 'Emily Johnson', 'A2', '+1987654321', 'Animal Care', 'Animal Handling Workshop', 'Associate', 'N', 45000, 2, 1);</w:t>
      </w:r>
    </w:p>
    <w:p w14:paraId="404C6E9E" w14:textId="77777777" w:rsidR="00360A28" w:rsidRDefault="00360A28" w:rsidP="00360A28">
      <w:r>
        <w:t>INSERT INTO employees_staff_details VALUES (3, 'Michael Williams', 'B1', '+1122334455', 'Veterinary Services', 'Veterinary Assistant Training', 'Bachelor', 'N', 55000, 1, 2);</w:t>
      </w:r>
    </w:p>
    <w:p w14:paraId="4F3C8062" w14:textId="77777777" w:rsidR="00360A28" w:rsidRDefault="00360A28" w:rsidP="00360A28">
      <w:r>
        <w:t>INSERT INTO employees_staff_details VALUES (4, 'Emma Brown', 'B2', '+1567890123', 'Grooming', 'Grooming Certification Course', 'Associate', 'N', 48000, 2, 1);</w:t>
      </w:r>
    </w:p>
    <w:p w14:paraId="5F161966" w14:textId="77777777" w:rsidR="00360A28" w:rsidRDefault="00360A28" w:rsidP="00360A28">
      <w:r>
        <w:t>INSERT INTO employees_staff_details VALUES (5, 'Daniel Jones', 'C1', '+1654321987', 'Finance', 'Accounting Workshop', 'Master', 'N', 60000, 1, 2);</w:t>
      </w:r>
    </w:p>
    <w:p w14:paraId="6DD94A2C" w14:textId="77777777" w:rsidR="00360A28" w:rsidRDefault="00360A28" w:rsidP="00360A28">
      <w:r>
        <w:t>INSERT INTO employees_staff_details VALUES (6, 'Olivia Davis', 'C2', '+1223344556', 'Customer Service', 'Customer Relationship Management Training', 'Bachelor', 'N', 52000, 2, 1);</w:t>
      </w:r>
    </w:p>
    <w:p w14:paraId="43FF7E4F" w14:textId="77777777" w:rsidR="00360A28" w:rsidRDefault="00360A28" w:rsidP="00360A28">
      <w:r>
        <w:t>INSERT INTO employees_staff_details VALUES (7, 'Liam Miller', 'D1', '+1345678901', 'Facility Maintenance', 'Maintenance Training Program', 'Associate', 'N', 47000, 1, 2);</w:t>
      </w:r>
    </w:p>
    <w:p w14:paraId="3B9D6E26" w14:textId="77777777" w:rsidR="00360A28" w:rsidRDefault="00360A28" w:rsidP="00360A28">
      <w:r>
        <w:t>INSERT INTO employees_staff_details VALUES (8, 'Sophia Wilson', 'D2', '+1890123456', 'Security', 'Security Officer Training', 'Bachelor', 'N', 54000, 2, 1);</w:t>
      </w:r>
    </w:p>
    <w:p w14:paraId="21976C4B" w14:textId="77777777" w:rsidR="00360A28" w:rsidRDefault="00360A28" w:rsidP="00360A28">
      <w:r>
        <w:t>INSERT INTO employees_staff_details VALUES (9, 'Noah Taylor', 'E1', '+1567890234', 'Marketing', 'Marketing Strategy Workshop', 'Master', 'N', 58000, 1, NULL);</w:t>
      </w:r>
    </w:p>
    <w:p w14:paraId="49222D79" w14:textId="77777777" w:rsidR="00360A28" w:rsidRDefault="00360A28" w:rsidP="00360A28">
      <w:r>
        <w:t>INSERT INTO employees_staff_details VALUES (10, 'Ava Martinez', 'E2', '+1765432890', 'IT', 'IT Certification Program', 'Bachelor', 'N', 57000, 2, 1);</w:t>
      </w:r>
    </w:p>
    <w:p w14:paraId="3F374596" w14:textId="77777777" w:rsidR="00360A28" w:rsidRDefault="00360A28" w:rsidP="00360A28"/>
    <w:p w14:paraId="46756209" w14:textId="77777777" w:rsidR="00360A28" w:rsidRDefault="00360A28" w:rsidP="00360A28">
      <w:r>
        <w:t>-- Table: animal_info</w:t>
      </w:r>
    </w:p>
    <w:p w14:paraId="203EC53E" w14:textId="77777777" w:rsidR="00360A28" w:rsidRDefault="00360A28" w:rsidP="00360A28">
      <w:r>
        <w:t>CREATE TABLE animal_info (</w:t>
      </w:r>
    </w:p>
    <w:p w14:paraId="2321AA6D" w14:textId="77777777" w:rsidR="00360A28" w:rsidRDefault="00360A28" w:rsidP="00360A28">
      <w:r>
        <w:t xml:space="preserve">    animal_id INT PRIMARY KEY,</w:t>
      </w:r>
    </w:p>
    <w:p w14:paraId="5D93D556" w14:textId="77777777" w:rsidR="00360A28" w:rsidRDefault="00360A28" w:rsidP="00360A28">
      <w:r>
        <w:t xml:space="preserve">    a_type VARCHAR2(50) NOT NULL,</w:t>
      </w:r>
    </w:p>
    <w:p w14:paraId="0B6C37DC" w14:textId="77777777" w:rsidR="00360A28" w:rsidRDefault="00360A28" w:rsidP="00360A28">
      <w:r>
        <w:t xml:space="preserve">    a_breed VARCHAR2(50) NOT NULL,</w:t>
      </w:r>
    </w:p>
    <w:p w14:paraId="51A7B0D0" w14:textId="77777777" w:rsidR="00360A28" w:rsidRDefault="00360A28" w:rsidP="00360A28">
      <w:r>
        <w:t xml:space="preserve">    a_dob DATE NOT NULL,</w:t>
      </w:r>
    </w:p>
    <w:p w14:paraId="2936F6C0" w14:textId="77777777" w:rsidR="00360A28" w:rsidRDefault="00360A28" w:rsidP="00360A28">
      <w:r>
        <w:t xml:space="preserve">    date_of_acquisition DATE NOT NULL,</w:t>
      </w:r>
    </w:p>
    <w:p w14:paraId="3CA4FFC3" w14:textId="77777777" w:rsidR="00360A28" w:rsidRDefault="00360A28" w:rsidP="00360A28">
      <w:r>
        <w:t xml:space="preserve">    a_vaccine_status VARCHAR2(50) NOT NULL,</w:t>
      </w:r>
    </w:p>
    <w:p w14:paraId="20F4B7C7" w14:textId="77777777" w:rsidR="00360A28" w:rsidRDefault="00360A28" w:rsidP="00360A28">
      <w:r>
        <w:t xml:space="preserve">    animal_features_id INT REFERENCES animal_features(animal_features_id)</w:t>
      </w:r>
    </w:p>
    <w:p w14:paraId="673B2242" w14:textId="77777777" w:rsidR="00360A28" w:rsidRDefault="00360A28" w:rsidP="00360A28">
      <w:r>
        <w:t>);</w:t>
      </w:r>
    </w:p>
    <w:p w14:paraId="629E3D6E" w14:textId="77777777" w:rsidR="00360A28" w:rsidRDefault="00360A28" w:rsidP="00360A28">
      <w:r>
        <w:t>INSERT INTO animal_info VALUES (1, 'Dog', 'Labrador Retriever', DATE '2019-03-15', DATE '2023-05-01', 'Up to date', 1);</w:t>
      </w:r>
    </w:p>
    <w:p w14:paraId="6BA77DAC" w14:textId="77777777" w:rsidR="00360A28" w:rsidRDefault="00360A28" w:rsidP="00360A28">
      <w:r>
        <w:t>INSERT INTO animal_info VALUES (2, 'Cat', 'Siamese', DATE '2020-07-20', DATE '2023-08-10', 'Not vaccinated', 2);</w:t>
      </w:r>
    </w:p>
    <w:p w14:paraId="138D3216" w14:textId="77777777" w:rsidR="00360A28" w:rsidRDefault="00360A28" w:rsidP="00360A28">
      <w:r>
        <w:lastRenderedPageBreak/>
        <w:t>INSERT INTO animal_info VALUES (3, 'Rabbit', 'Holland Lop', DATE '2021-01-05', DATE '2023-09-15', 'Partially vaccinated', 3);</w:t>
      </w:r>
    </w:p>
    <w:p w14:paraId="2AC7408C" w14:textId="77777777" w:rsidR="00360A28" w:rsidRDefault="00360A28" w:rsidP="00360A28">
      <w:r>
        <w:t>INSERT INTO animal_info VALUES (4, 'Parrot', 'African Grey', DATE '2018-11-10', DATE '2023-10-20', 'Up to date', 4);</w:t>
      </w:r>
    </w:p>
    <w:p w14:paraId="39040A6F" w14:textId="77777777" w:rsidR="00360A28" w:rsidRDefault="00360A28" w:rsidP="00360A28">
      <w:r>
        <w:t>INSERT INTO animal_info VALUES (5, 'Hamster', 'Syrian', DATE '2022-04-25', DATE '2023-11-05', 'Not vaccinated', 5);</w:t>
      </w:r>
    </w:p>
    <w:p w14:paraId="6B111A6A" w14:textId="77777777" w:rsidR="00360A28" w:rsidRDefault="00360A28" w:rsidP="00360A28">
      <w:r>
        <w:t>INSERT INTO animal_info VALUES (6, 'Guinea Pig', 'Abyssinian', DATE '2020-09-08', DATE '2023-12-15', 'Partially vaccinated', 6);</w:t>
      </w:r>
    </w:p>
    <w:p w14:paraId="0A2F4966" w14:textId="77777777" w:rsidR="00360A28" w:rsidRDefault="00360A28" w:rsidP="00360A28">
      <w:r>
        <w:t>INSERT INTO animal_info VALUES (7, 'Turtle', 'Red-eared Slider', DATE '2019-06-30', DATE '2024-01-25', 'Up to date', 7);</w:t>
      </w:r>
    </w:p>
    <w:p w14:paraId="531F8F51" w14:textId="77777777" w:rsidR="00360A28" w:rsidRDefault="00360A28" w:rsidP="00360A28">
      <w:r>
        <w:t>INSERT INTO animal_info VALUES (8, 'Fish', 'Goldfish', DATE '2021-03-12', DATE '2024-02-20', 'Not vaccinated', 8);</w:t>
      </w:r>
    </w:p>
    <w:p w14:paraId="7CC9F847" w14:textId="77777777" w:rsidR="00360A28" w:rsidRDefault="00360A28" w:rsidP="00360A28">
      <w:r>
        <w:t>INSERT INTO animal_info VALUES (9, 'Bird', 'Cockatiel', DATE '2020-08-18', DATE '2024-03-10', 'Partially vaccinated', 9);</w:t>
      </w:r>
    </w:p>
    <w:p w14:paraId="6B46C489" w14:textId="77777777" w:rsidR="00360A28" w:rsidRDefault="00360A28" w:rsidP="00360A28">
      <w:r>
        <w:t>INSERT INTO animal_info VALUES (10, 'Snake', 'Ball Python', DATE '2017-12-03', DATE '2024-04-15', 'Up to date', 10);</w:t>
      </w:r>
    </w:p>
    <w:p w14:paraId="14EEA8A5" w14:textId="77777777" w:rsidR="00360A28" w:rsidRDefault="00360A28" w:rsidP="00360A28"/>
    <w:p w14:paraId="22C87292" w14:textId="77777777" w:rsidR="00360A28" w:rsidRDefault="00360A28" w:rsidP="00360A28">
      <w:r>
        <w:t>-- Table: transfers</w:t>
      </w:r>
    </w:p>
    <w:p w14:paraId="7EE02074" w14:textId="77777777" w:rsidR="00360A28" w:rsidRDefault="00360A28" w:rsidP="00360A28">
      <w:r>
        <w:t>CREATE TABLE transfers (</w:t>
      </w:r>
    </w:p>
    <w:p w14:paraId="774A050A" w14:textId="77777777" w:rsidR="00360A28" w:rsidRDefault="00360A28" w:rsidP="00360A28">
      <w:r>
        <w:t xml:space="preserve">    shelter_id INT REFERENCES shelter_branch(shelter_id),</w:t>
      </w:r>
    </w:p>
    <w:p w14:paraId="6DB0370F" w14:textId="77777777" w:rsidR="00360A28" w:rsidRDefault="00360A28" w:rsidP="00360A28">
      <w:r>
        <w:t xml:space="preserve">    transfer_id INT NOT NULL,</w:t>
      </w:r>
    </w:p>
    <w:p w14:paraId="1C3D1FFB" w14:textId="77777777" w:rsidR="00360A28" w:rsidRDefault="00360A28" w:rsidP="00360A28">
      <w:r>
        <w:t xml:space="preserve">    PRIMARY KEY (shelter_id, transfer_id)</w:t>
      </w:r>
    </w:p>
    <w:p w14:paraId="70009874" w14:textId="77777777" w:rsidR="00360A28" w:rsidRDefault="00360A28" w:rsidP="00360A28">
      <w:r>
        <w:t>);</w:t>
      </w:r>
    </w:p>
    <w:p w14:paraId="61E583CA" w14:textId="77777777" w:rsidR="00360A28" w:rsidRDefault="00360A28" w:rsidP="00360A28">
      <w:r>
        <w:t>INSERT INTO transfers VALUES (1, 1);</w:t>
      </w:r>
    </w:p>
    <w:p w14:paraId="3CFDBAB8" w14:textId="77777777" w:rsidR="00360A28" w:rsidRDefault="00360A28" w:rsidP="00360A28">
      <w:r>
        <w:t>INSERT INTO transfers VALUES (2, 2);</w:t>
      </w:r>
    </w:p>
    <w:p w14:paraId="6CF0F29E" w14:textId="77777777" w:rsidR="00360A28" w:rsidRDefault="00360A28" w:rsidP="00360A28">
      <w:r>
        <w:t>INSERT INTO transfers VALUES (3, 3);</w:t>
      </w:r>
    </w:p>
    <w:p w14:paraId="72988611" w14:textId="77777777" w:rsidR="00360A28" w:rsidRDefault="00360A28" w:rsidP="00360A28">
      <w:r>
        <w:t>INSERT INTO transfers VALUES (4, 4);</w:t>
      </w:r>
    </w:p>
    <w:p w14:paraId="605C1EF4" w14:textId="77777777" w:rsidR="00360A28" w:rsidRDefault="00360A28" w:rsidP="00360A28">
      <w:r>
        <w:t>INSERT INTO transfers VALUES (5, 5);</w:t>
      </w:r>
    </w:p>
    <w:p w14:paraId="491C5C51" w14:textId="77777777" w:rsidR="00360A28" w:rsidRDefault="00360A28" w:rsidP="00360A28">
      <w:r>
        <w:t>INSERT INTO transfers VALUES (6, 6);</w:t>
      </w:r>
    </w:p>
    <w:p w14:paraId="600E7BEC" w14:textId="77777777" w:rsidR="00360A28" w:rsidRDefault="00360A28" w:rsidP="00360A28">
      <w:r>
        <w:t>INSERT INTO transfers VALUES (7, 7);</w:t>
      </w:r>
    </w:p>
    <w:p w14:paraId="26B4E72D" w14:textId="77777777" w:rsidR="00360A28" w:rsidRDefault="00360A28" w:rsidP="00360A28">
      <w:r>
        <w:t>INSERT INTO transfers VALUES (8, 8);</w:t>
      </w:r>
    </w:p>
    <w:p w14:paraId="0515660B" w14:textId="77777777" w:rsidR="00360A28" w:rsidRDefault="00360A28" w:rsidP="00360A28">
      <w:r>
        <w:t>INSERT INTO transfers VALUES (9, 9);</w:t>
      </w:r>
    </w:p>
    <w:p w14:paraId="20F86C6B" w14:textId="77777777" w:rsidR="00360A28" w:rsidRDefault="00360A28" w:rsidP="00360A28">
      <w:r>
        <w:t>INSERT INTO transfers VALUES (10, 10);</w:t>
      </w:r>
    </w:p>
    <w:p w14:paraId="414EC8F9" w14:textId="77777777" w:rsidR="00A82F4C" w:rsidRDefault="00A82F4C"/>
    <w:sectPr w:rsidR="00A82F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0NjG3sDQyNDAxtjRV0lEKTi0uzszPAykwrAUAr3iQ9ywAAAA="/>
  </w:docVars>
  <w:rsids>
    <w:rsidRoot w:val="00360A28"/>
    <w:rsid w:val="00360A28"/>
    <w:rsid w:val="00A82F4C"/>
    <w:rsid w:val="00C66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952AA4"/>
  <w15:chartTrackingRefBased/>
  <w15:docId w15:val="{A3C4D8AA-0593-44F3-BEA3-52647CAC3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0A28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948</Words>
  <Characters>16808</Characters>
  <Application>Microsoft Office Word</Application>
  <DocSecurity>0</DocSecurity>
  <Lines>140</Lines>
  <Paragraphs>39</Paragraphs>
  <ScaleCrop>false</ScaleCrop>
  <Company/>
  <LinksUpToDate>false</LinksUpToDate>
  <CharactersWithSpaces>19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kshmi Keerthi Gopireddy</dc:creator>
  <cp:keywords/>
  <dc:description/>
  <cp:lastModifiedBy>Lakshmi Keerthi Gopireddy</cp:lastModifiedBy>
  <cp:revision>1</cp:revision>
  <dcterms:created xsi:type="dcterms:W3CDTF">2024-02-23T04:06:00Z</dcterms:created>
  <dcterms:modified xsi:type="dcterms:W3CDTF">2024-02-23T04:06:00Z</dcterms:modified>
</cp:coreProperties>
</file>